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433168" w:rsidR="00803668" w:rsidP="00433168" w:rsidRDefault="004E139B" w14:paraId="63B3D3BD" w14:textId="77777777">
      <w:pPr>
        <w:pStyle w:val="NoSpacing"/>
        <w:jc w:val="center"/>
        <w:rPr>
          <w:color w:val="00B0F0"/>
          <w:sz w:val="28"/>
        </w:rPr>
      </w:pPr>
      <w:r>
        <w:rPr>
          <w:color w:val="00B0F0"/>
          <w:sz w:val="28"/>
        </w:rPr>
        <w:t>UPC HYMN SING</w:t>
      </w:r>
    </w:p>
    <w:p w:rsidR="00D40746" w:rsidP="00433168" w:rsidRDefault="00ED7478" w14:paraId="04CED7C6" w14:textId="25200D27">
      <w:pPr>
        <w:pStyle w:val="NoSpacing"/>
        <w:jc w:val="center"/>
        <w:rPr>
          <w:color w:val="00B0F0"/>
          <w:sz w:val="28"/>
        </w:rPr>
      </w:pPr>
      <w:r>
        <w:rPr>
          <w:color w:val="00B0F0"/>
          <w:sz w:val="28"/>
        </w:rPr>
        <w:t>OCTOBER 14</w:t>
      </w:r>
      <w:r w:rsidRPr="00433168" w:rsidR="00D40746">
        <w:rPr>
          <w:color w:val="00B0F0"/>
          <w:sz w:val="28"/>
        </w:rPr>
        <w:t>, 2020</w:t>
      </w:r>
    </w:p>
    <w:p w:rsidRPr="00433168" w:rsidR="00433168" w:rsidP="00433168" w:rsidRDefault="00433168" w14:paraId="0E387FCE" w14:textId="77777777">
      <w:pPr>
        <w:pStyle w:val="NoSpacing"/>
        <w:jc w:val="center"/>
        <w:rPr>
          <w:color w:val="00B0F0"/>
          <w:sz w:val="28"/>
        </w:rPr>
      </w:pPr>
    </w:p>
    <w:p w:rsidR="00C42BE9" w:rsidP="00433168" w:rsidRDefault="00C42BE9" w14:paraId="288BB025" w14:textId="77777777">
      <w:pPr>
        <w:pStyle w:val="NoSpacing"/>
        <w:jc w:val="center"/>
        <w:rPr>
          <w:color w:val="00B0F0"/>
          <w:sz w:val="28"/>
        </w:rPr>
      </w:pPr>
    </w:p>
    <w:p w:rsidRPr="00717B3B" w:rsidR="006252F2" w:rsidP="006252F2" w:rsidRDefault="000D46E7" w14:paraId="11F138A9" w14:textId="728AD14F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 xml:space="preserve">Open </w:t>
      </w:r>
      <w:proofErr w:type="gramStart"/>
      <w:r>
        <w:rPr>
          <w:b/>
          <w:bCs/>
          <w:color w:val="00B0F0"/>
          <w:sz w:val="24"/>
        </w:rPr>
        <w:t>The</w:t>
      </w:r>
      <w:proofErr w:type="gramEnd"/>
      <w:r>
        <w:rPr>
          <w:b/>
          <w:bCs/>
          <w:color w:val="00B0F0"/>
          <w:sz w:val="24"/>
        </w:rPr>
        <w:t xml:space="preserve"> Eyes Of My Heart</w:t>
      </w:r>
    </w:p>
    <w:p w:rsidRPr="006252F2" w:rsidR="006252F2" w:rsidP="00E245F6" w:rsidRDefault="006252F2" w14:paraId="6E176E3A" w14:textId="77777777">
      <w:pPr>
        <w:pStyle w:val="NoSpacing"/>
        <w:spacing w:line="100" w:lineRule="exact"/>
        <w:rPr>
          <w:b/>
          <w:bCs/>
          <w:sz w:val="24"/>
        </w:rPr>
      </w:pPr>
    </w:p>
    <w:p w:rsidRPr="00823CA6" w:rsidR="006252F2" w:rsidP="006252F2" w:rsidRDefault="00823CA6" w14:paraId="59D706D6" w14:textId="0E9967B7">
      <w:pPr>
        <w:pStyle w:val="NoSpacing"/>
        <w:rPr>
          <w:i/>
          <w:iCs/>
          <w:sz w:val="24"/>
        </w:rPr>
      </w:pPr>
      <w:r w:rsidRPr="00823CA6">
        <w:rPr>
          <w:i/>
          <w:iCs/>
          <w:sz w:val="24"/>
        </w:rPr>
        <w:t>Open the eyes of my heart Lord</w:t>
      </w:r>
    </w:p>
    <w:p w:rsidRPr="00823CA6" w:rsidR="00823CA6" w:rsidP="006252F2" w:rsidRDefault="00823CA6" w14:paraId="2E2CA21C" w14:textId="1B28A61B">
      <w:pPr>
        <w:pStyle w:val="NoSpacing"/>
        <w:rPr>
          <w:i/>
          <w:iCs/>
          <w:sz w:val="24"/>
        </w:rPr>
      </w:pPr>
      <w:r w:rsidRPr="00823CA6">
        <w:rPr>
          <w:i/>
          <w:iCs/>
          <w:sz w:val="24"/>
        </w:rPr>
        <w:t>Open the eyes of my heart</w:t>
      </w:r>
    </w:p>
    <w:p w:rsidRPr="00823CA6" w:rsidR="00823CA6" w:rsidP="006252F2" w:rsidRDefault="00823CA6" w14:paraId="01792A83" w14:textId="2071AA9D">
      <w:pPr>
        <w:pStyle w:val="NoSpacing"/>
        <w:rPr>
          <w:i/>
          <w:iCs/>
          <w:sz w:val="24"/>
        </w:rPr>
      </w:pPr>
      <w:r w:rsidRPr="00823CA6">
        <w:rPr>
          <w:i/>
          <w:iCs/>
          <w:sz w:val="24"/>
        </w:rPr>
        <w:t>I want to see You</w:t>
      </w:r>
    </w:p>
    <w:p w:rsidRPr="00823CA6" w:rsidR="00823CA6" w:rsidP="006252F2" w:rsidRDefault="00823CA6" w14:paraId="43AB09C6" w14:textId="43E58DEA">
      <w:pPr>
        <w:pStyle w:val="NoSpacing"/>
        <w:rPr>
          <w:i/>
          <w:iCs/>
          <w:sz w:val="24"/>
        </w:rPr>
      </w:pPr>
      <w:r w:rsidRPr="00823CA6">
        <w:rPr>
          <w:i/>
          <w:iCs/>
          <w:sz w:val="24"/>
        </w:rPr>
        <w:t>I want to see You</w:t>
      </w:r>
    </w:p>
    <w:p w:rsidRPr="00823CA6" w:rsidR="00823CA6" w:rsidP="006252F2" w:rsidRDefault="00823CA6" w14:paraId="588219F5" w14:textId="122A9E94">
      <w:pPr>
        <w:pStyle w:val="NoSpacing"/>
        <w:rPr>
          <w:sz w:val="24"/>
        </w:rPr>
      </w:pPr>
    </w:p>
    <w:p w:rsidRPr="00823CA6" w:rsidR="00823CA6" w:rsidP="006252F2" w:rsidRDefault="00823CA6" w14:paraId="08124DB0" w14:textId="5423B725">
      <w:pPr>
        <w:pStyle w:val="NoSpacing"/>
        <w:rPr>
          <w:sz w:val="24"/>
        </w:rPr>
      </w:pPr>
      <w:r w:rsidRPr="00823CA6">
        <w:rPr>
          <w:sz w:val="24"/>
        </w:rPr>
        <w:t>To see You high and lifted up</w:t>
      </w:r>
    </w:p>
    <w:p w:rsidRPr="00823CA6" w:rsidR="00823CA6" w:rsidP="006252F2" w:rsidRDefault="00823CA6" w14:paraId="7935D9FC" w14:textId="3DBCB9E9">
      <w:pPr>
        <w:pStyle w:val="NoSpacing"/>
        <w:rPr>
          <w:sz w:val="24"/>
        </w:rPr>
      </w:pPr>
      <w:r w:rsidRPr="00823CA6">
        <w:rPr>
          <w:sz w:val="24"/>
        </w:rPr>
        <w:t>Shining in the light of Your glory</w:t>
      </w:r>
    </w:p>
    <w:p w:rsidRPr="00823CA6" w:rsidR="00823CA6" w:rsidP="006252F2" w:rsidRDefault="00823CA6" w14:paraId="0C34E435" w14:textId="5EECD989">
      <w:pPr>
        <w:pStyle w:val="NoSpacing"/>
        <w:rPr>
          <w:sz w:val="24"/>
        </w:rPr>
      </w:pPr>
      <w:r w:rsidRPr="00823CA6">
        <w:rPr>
          <w:sz w:val="24"/>
        </w:rPr>
        <w:t>Pour out Your power and love</w:t>
      </w:r>
    </w:p>
    <w:p w:rsidRPr="00823CA6" w:rsidR="00823CA6" w:rsidP="006252F2" w:rsidRDefault="00823CA6" w14:paraId="3F6238B5" w14:textId="6C438C13">
      <w:pPr>
        <w:pStyle w:val="NoSpacing"/>
        <w:rPr>
          <w:sz w:val="24"/>
        </w:rPr>
      </w:pPr>
      <w:r w:rsidRPr="00823CA6">
        <w:rPr>
          <w:sz w:val="24"/>
        </w:rPr>
        <w:t xml:space="preserve">As we sing holy </w:t>
      </w:r>
      <w:proofErr w:type="spellStart"/>
      <w:r w:rsidRPr="00823CA6">
        <w:rPr>
          <w:sz w:val="24"/>
        </w:rPr>
        <w:t>holy</w:t>
      </w:r>
      <w:proofErr w:type="spellEnd"/>
      <w:r w:rsidRPr="00823CA6">
        <w:rPr>
          <w:sz w:val="24"/>
        </w:rPr>
        <w:t xml:space="preserve"> </w:t>
      </w:r>
      <w:proofErr w:type="spellStart"/>
      <w:r w:rsidRPr="00823CA6">
        <w:rPr>
          <w:sz w:val="24"/>
        </w:rPr>
        <w:t>holy</w:t>
      </w:r>
      <w:proofErr w:type="spellEnd"/>
    </w:p>
    <w:p w:rsidRPr="00823CA6" w:rsidR="00823CA6" w:rsidP="006252F2" w:rsidRDefault="00823CA6" w14:paraId="76619AA7" w14:textId="1976EC49">
      <w:pPr>
        <w:pStyle w:val="NoSpacing"/>
        <w:rPr>
          <w:sz w:val="24"/>
        </w:rPr>
      </w:pPr>
    </w:p>
    <w:p w:rsidRPr="00823CA6" w:rsidR="00823CA6" w:rsidP="006252F2" w:rsidRDefault="00823CA6" w14:paraId="02536A7D" w14:textId="664BF3EF">
      <w:pPr>
        <w:pStyle w:val="NoSpacing"/>
        <w:rPr>
          <w:sz w:val="24"/>
        </w:rPr>
      </w:pPr>
      <w:r w:rsidRPr="00823CA6">
        <w:rPr>
          <w:sz w:val="24"/>
        </w:rPr>
        <w:t xml:space="preserve">Holy </w:t>
      </w:r>
      <w:proofErr w:type="spellStart"/>
      <w:r w:rsidRPr="00823CA6">
        <w:rPr>
          <w:sz w:val="24"/>
        </w:rPr>
        <w:t>holy</w:t>
      </w:r>
      <w:proofErr w:type="spellEnd"/>
      <w:r w:rsidRPr="00823CA6">
        <w:rPr>
          <w:sz w:val="24"/>
        </w:rPr>
        <w:t xml:space="preserve"> </w:t>
      </w:r>
      <w:proofErr w:type="spellStart"/>
      <w:r w:rsidRPr="00823CA6">
        <w:rPr>
          <w:sz w:val="24"/>
        </w:rPr>
        <w:t>holy</w:t>
      </w:r>
      <w:proofErr w:type="spellEnd"/>
    </w:p>
    <w:p w:rsidRPr="00823CA6" w:rsidR="00823CA6" w:rsidP="00823CA6" w:rsidRDefault="00823CA6" w14:paraId="679A0719" w14:textId="77777777">
      <w:pPr>
        <w:pStyle w:val="NoSpacing"/>
        <w:rPr>
          <w:sz w:val="24"/>
        </w:rPr>
      </w:pPr>
      <w:r w:rsidRPr="00823CA6">
        <w:rPr>
          <w:sz w:val="24"/>
        </w:rPr>
        <w:t xml:space="preserve">Holy </w:t>
      </w:r>
      <w:proofErr w:type="spellStart"/>
      <w:r w:rsidRPr="00823CA6">
        <w:rPr>
          <w:sz w:val="24"/>
        </w:rPr>
        <w:t>holy</w:t>
      </w:r>
      <w:proofErr w:type="spellEnd"/>
      <w:r w:rsidRPr="00823CA6">
        <w:rPr>
          <w:sz w:val="24"/>
        </w:rPr>
        <w:t xml:space="preserve"> </w:t>
      </w:r>
      <w:proofErr w:type="spellStart"/>
      <w:r w:rsidRPr="00823CA6">
        <w:rPr>
          <w:sz w:val="24"/>
        </w:rPr>
        <w:t>holy</w:t>
      </w:r>
      <w:proofErr w:type="spellEnd"/>
    </w:p>
    <w:p w:rsidRPr="00823CA6" w:rsidR="00823CA6" w:rsidP="00823CA6" w:rsidRDefault="00823CA6" w14:paraId="1B0F3AB4" w14:textId="77777777">
      <w:pPr>
        <w:pStyle w:val="NoSpacing"/>
        <w:rPr>
          <w:sz w:val="24"/>
        </w:rPr>
      </w:pPr>
      <w:r w:rsidRPr="00823CA6">
        <w:rPr>
          <w:sz w:val="24"/>
        </w:rPr>
        <w:t xml:space="preserve">Holy </w:t>
      </w:r>
      <w:proofErr w:type="spellStart"/>
      <w:r w:rsidRPr="00823CA6">
        <w:rPr>
          <w:sz w:val="24"/>
        </w:rPr>
        <w:t>holy</w:t>
      </w:r>
      <w:proofErr w:type="spellEnd"/>
      <w:r w:rsidRPr="00823CA6">
        <w:rPr>
          <w:sz w:val="24"/>
        </w:rPr>
        <w:t xml:space="preserve"> </w:t>
      </w:r>
      <w:proofErr w:type="spellStart"/>
      <w:r w:rsidRPr="00823CA6">
        <w:rPr>
          <w:sz w:val="24"/>
        </w:rPr>
        <w:t>holy</w:t>
      </w:r>
      <w:proofErr w:type="spellEnd"/>
    </w:p>
    <w:p w:rsidRPr="00823CA6" w:rsidR="00823CA6" w:rsidP="00823CA6" w:rsidRDefault="00823CA6" w14:paraId="41A4568B" w14:textId="77777777">
      <w:pPr>
        <w:pStyle w:val="NoSpacing"/>
        <w:rPr>
          <w:sz w:val="24"/>
        </w:rPr>
      </w:pPr>
      <w:r w:rsidRPr="00823CA6">
        <w:rPr>
          <w:sz w:val="24"/>
        </w:rPr>
        <w:t>I want to see You</w:t>
      </w:r>
    </w:p>
    <w:p w:rsidR="006252F2" w:rsidP="006252F2" w:rsidRDefault="006252F2" w14:paraId="0E49232A" w14:textId="324BBF18">
      <w:pPr>
        <w:pStyle w:val="NoSpacing"/>
        <w:rPr>
          <w:sz w:val="24"/>
        </w:rPr>
      </w:pPr>
    </w:p>
    <w:p w:rsidRPr="00717B3B" w:rsidR="006252F2" w:rsidP="006252F2" w:rsidRDefault="000D46E7" w14:paraId="26D6B702" w14:textId="41F22AB0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 xml:space="preserve">I Could Sing </w:t>
      </w:r>
      <w:proofErr w:type="gramStart"/>
      <w:r>
        <w:rPr>
          <w:b/>
          <w:bCs/>
          <w:color w:val="00B0F0"/>
          <w:sz w:val="24"/>
        </w:rPr>
        <w:t>Of</w:t>
      </w:r>
      <w:proofErr w:type="gramEnd"/>
      <w:r>
        <w:rPr>
          <w:b/>
          <w:bCs/>
          <w:color w:val="00B0F0"/>
          <w:sz w:val="24"/>
        </w:rPr>
        <w:t xml:space="preserve"> Your Love Forever</w:t>
      </w:r>
    </w:p>
    <w:p w:rsidRPr="006252F2" w:rsidR="006252F2" w:rsidP="00E245F6" w:rsidRDefault="006252F2" w14:paraId="16379CC6" w14:textId="77777777">
      <w:pPr>
        <w:pStyle w:val="NoSpacing"/>
        <w:spacing w:line="100" w:lineRule="exact"/>
        <w:rPr>
          <w:b/>
          <w:bCs/>
          <w:sz w:val="24"/>
        </w:rPr>
      </w:pPr>
    </w:p>
    <w:p w:rsidRPr="00E1383B" w:rsidR="006252F2" w:rsidP="006252F2" w:rsidRDefault="00E1383B" w14:paraId="7A52F234" w14:textId="6C655B5E">
      <w:pPr>
        <w:pStyle w:val="NoSpacing"/>
        <w:rPr>
          <w:sz w:val="24"/>
        </w:rPr>
      </w:pPr>
      <w:r w:rsidRPr="00E1383B">
        <w:rPr>
          <w:sz w:val="24"/>
        </w:rPr>
        <w:t>Over the mountains and the sea</w:t>
      </w:r>
    </w:p>
    <w:p w:rsidRPr="00E1383B" w:rsidR="00E1383B" w:rsidP="006252F2" w:rsidRDefault="00E1383B" w14:paraId="076F11B9" w14:textId="35BEDC5C">
      <w:pPr>
        <w:pStyle w:val="NoSpacing"/>
        <w:rPr>
          <w:sz w:val="24"/>
        </w:rPr>
      </w:pPr>
      <w:r w:rsidRPr="00E1383B">
        <w:rPr>
          <w:sz w:val="24"/>
        </w:rPr>
        <w:t>Your river runs with love for me</w:t>
      </w:r>
    </w:p>
    <w:p w:rsidR="00E1383B" w:rsidP="006252F2" w:rsidRDefault="00E1383B" w14:paraId="4F6307AD" w14:textId="761880DF">
      <w:pPr>
        <w:pStyle w:val="NoSpacing"/>
        <w:rPr>
          <w:sz w:val="24"/>
        </w:rPr>
      </w:pPr>
      <w:r w:rsidRPr="00E1383B">
        <w:rPr>
          <w:sz w:val="24"/>
        </w:rPr>
        <w:t xml:space="preserve">And I will </w:t>
      </w:r>
      <w:proofErr w:type="gramStart"/>
      <w:r w:rsidRPr="00E1383B">
        <w:rPr>
          <w:sz w:val="24"/>
        </w:rPr>
        <w:t>open up</w:t>
      </w:r>
      <w:proofErr w:type="gramEnd"/>
      <w:r w:rsidRPr="00E1383B">
        <w:rPr>
          <w:sz w:val="24"/>
        </w:rPr>
        <w:t xml:space="preserve"> </w:t>
      </w:r>
      <w:r>
        <w:rPr>
          <w:sz w:val="24"/>
        </w:rPr>
        <w:t>my heart</w:t>
      </w:r>
    </w:p>
    <w:p w:rsidR="00E1383B" w:rsidP="006252F2" w:rsidRDefault="00E1383B" w14:paraId="27EC2FFA" w14:textId="7BDA989A">
      <w:pPr>
        <w:pStyle w:val="NoSpacing"/>
        <w:rPr>
          <w:sz w:val="24"/>
        </w:rPr>
      </w:pPr>
      <w:r>
        <w:rPr>
          <w:sz w:val="24"/>
        </w:rPr>
        <w:t>And let the Healer set me free.</w:t>
      </w:r>
    </w:p>
    <w:p w:rsidR="00E1383B" w:rsidP="006252F2" w:rsidRDefault="00E1383B" w14:paraId="0C1D5511" w14:textId="27D51CCE">
      <w:pPr>
        <w:pStyle w:val="NoSpacing"/>
        <w:rPr>
          <w:sz w:val="24"/>
        </w:rPr>
      </w:pPr>
      <w:proofErr w:type="gramStart"/>
      <w:r>
        <w:rPr>
          <w:sz w:val="24"/>
        </w:rPr>
        <w:t>I’m</w:t>
      </w:r>
      <w:proofErr w:type="gramEnd"/>
      <w:r>
        <w:rPr>
          <w:sz w:val="24"/>
        </w:rPr>
        <w:t xml:space="preserve"> happy to be in the truth </w:t>
      </w:r>
    </w:p>
    <w:p w:rsidR="00E1383B" w:rsidP="006252F2" w:rsidRDefault="00E1383B" w14:paraId="5FCAAF55" w14:textId="2514E7D8">
      <w:pPr>
        <w:pStyle w:val="NoSpacing"/>
        <w:rPr>
          <w:sz w:val="24"/>
        </w:rPr>
      </w:pPr>
      <w:r>
        <w:rPr>
          <w:sz w:val="24"/>
        </w:rPr>
        <w:t>And I will daily lift my hands</w:t>
      </w:r>
    </w:p>
    <w:p w:rsidR="00E1383B" w:rsidP="006252F2" w:rsidRDefault="00E1383B" w14:paraId="2E0F14A0" w14:textId="33033045">
      <w:pPr>
        <w:pStyle w:val="NoSpacing"/>
        <w:rPr>
          <w:sz w:val="24"/>
        </w:rPr>
      </w:pPr>
      <w:r>
        <w:rPr>
          <w:sz w:val="24"/>
        </w:rPr>
        <w:t xml:space="preserve">For I will always sing of when </w:t>
      </w:r>
    </w:p>
    <w:p w:rsidR="00E1383B" w:rsidP="006252F2" w:rsidRDefault="00E1383B" w14:paraId="1C5F82F0" w14:textId="3EF7D422">
      <w:pPr>
        <w:pStyle w:val="NoSpacing"/>
        <w:rPr>
          <w:sz w:val="24"/>
        </w:rPr>
      </w:pPr>
      <w:r>
        <w:rPr>
          <w:sz w:val="24"/>
        </w:rPr>
        <w:t>Your love came down, yeah.</w:t>
      </w:r>
    </w:p>
    <w:p w:rsidR="00E1383B" w:rsidP="006252F2" w:rsidRDefault="00E1383B" w14:paraId="4491E0D6" w14:textId="2B6B4C55">
      <w:pPr>
        <w:pStyle w:val="NoSpacing"/>
        <w:rPr>
          <w:sz w:val="24"/>
        </w:rPr>
      </w:pPr>
    </w:p>
    <w:p w:rsidRPr="00E1383B" w:rsidR="00E1383B" w:rsidP="006252F2" w:rsidRDefault="00E1383B" w14:paraId="4E5C2382" w14:textId="4D28D61C">
      <w:pPr>
        <w:pStyle w:val="NoSpacing"/>
        <w:rPr>
          <w:i/>
          <w:iCs/>
          <w:sz w:val="24"/>
        </w:rPr>
      </w:pPr>
      <w:r w:rsidRPr="00E1383B">
        <w:rPr>
          <w:i/>
          <w:iCs/>
          <w:sz w:val="24"/>
        </w:rPr>
        <w:t>I could sing of Your love forever</w:t>
      </w:r>
    </w:p>
    <w:p w:rsidRPr="00E1383B" w:rsidR="00E1383B" w:rsidP="00E1383B" w:rsidRDefault="00E1383B" w14:paraId="1D9C6E2C" w14:textId="77777777">
      <w:pPr>
        <w:pStyle w:val="NoSpacing"/>
        <w:rPr>
          <w:i/>
          <w:iCs/>
          <w:sz w:val="24"/>
        </w:rPr>
      </w:pPr>
      <w:r w:rsidRPr="00E1383B">
        <w:rPr>
          <w:i/>
          <w:iCs/>
          <w:sz w:val="24"/>
        </w:rPr>
        <w:t>I could sing of Your love forever</w:t>
      </w:r>
    </w:p>
    <w:p w:rsidRPr="00E1383B" w:rsidR="00E1383B" w:rsidP="00E1383B" w:rsidRDefault="00E1383B" w14:paraId="153B5851" w14:textId="77777777">
      <w:pPr>
        <w:pStyle w:val="NoSpacing"/>
        <w:rPr>
          <w:i/>
          <w:iCs/>
          <w:sz w:val="24"/>
        </w:rPr>
      </w:pPr>
      <w:r w:rsidRPr="00E1383B">
        <w:rPr>
          <w:i/>
          <w:iCs/>
          <w:sz w:val="24"/>
        </w:rPr>
        <w:t>I could sing of Your love forever</w:t>
      </w:r>
    </w:p>
    <w:p w:rsidRPr="00E1383B" w:rsidR="00E1383B" w:rsidP="00E1383B" w:rsidRDefault="00E1383B" w14:paraId="20B7D619" w14:textId="77777777">
      <w:pPr>
        <w:pStyle w:val="NoSpacing"/>
        <w:rPr>
          <w:i/>
          <w:iCs/>
          <w:sz w:val="24"/>
        </w:rPr>
      </w:pPr>
      <w:r w:rsidRPr="00E1383B">
        <w:rPr>
          <w:i/>
          <w:iCs/>
          <w:sz w:val="24"/>
        </w:rPr>
        <w:t>I could sing of Your love forever</w:t>
      </w:r>
    </w:p>
    <w:p w:rsidR="00E1383B" w:rsidP="006252F2" w:rsidRDefault="00E1383B" w14:paraId="32AAD0E8" w14:textId="479D392D">
      <w:pPr>
        <w:pStyle w:val="NoSpacing"/>
        <w:rPr>
          <w:sz w:val="24"/>
        </w:rPr>
      </w:pPr>
    </w:p>
    <w:p w:rsidR="00E1383B" w:rsidP="006252F2" w:rsidRDefault="00E1383B" w14:paraId="75A740BF" w14:textId="476E24BE">
      <w:pPr>
        <w:pStyle w:val="NoSpacing"/>
        <w:rPr>
          <w:sz w:val="24"/>
        </w:rPr>
      </w:pPr>
      <w:r>
        <w:rPr>
          <w:sz w:val="24"/>
        </w:rPr>
        <w:t xml:space="preserve">Oh, I feel like dancing; </w:t>
      </w:r>
      <w:proofErr w:type="gramStart"/>
      <w:r>
        <w:rPr>
          <w:sz w:val="24"/>
        </w:rPr>
        <w:t>it’s</w:t>
      </w:r>
      <w:proofErr w:type="gramEnd"/>
      <w:r>
        <w:rPr>
          <w:sz w:val="24"/>
        </w:rPr>
        <w:t xml:space="preserve"> foolishness</w:t>
      </w:r>
    </w:p>
    <w:p w:rsidR="00E1383B" w:rsidP="006252F2" w:rsidRDefault="00E1383B" w14:paraId="6784777F" w14:textId="1EA2C577">
      <w:pPr>
        <w:pStyle w:val="NoSpacing"/>
        <w:rPr>
          <w:sz w:val="24"/>
        </w:rPr>
      </w:pPr>
      <w:r>
        <w:rPr>
          <w:sz w:val="24"/>
        </w:rPr>
        <w:t>I know</w:t>
      </w:r>
    </w:p>
    <w:p w:rsidR="00E1383B" w:rsidP="006252F2" w:rsidRDefault="00E1383B" w14:paraId="657E3487" w14:textId="5AA6069B">
      <w:pPr>
        <w:pStyle w:val="NoSpacing"/>
        <w:rPr>
          <w:sz w:val="24"/>
        </w:rPr>
      </w:pPr>
      <w:r>
        <w:rPr>
          <w:sz w:val="24"/>
        </w:rPr>
        <w:t>But when the world has seen the light</w:t>
      </w:r>
    </w:p>
    <w:p w:rsidR="00E1383B" w:rsidP="006252F2" w:rsidRDefault="00E1383B" w14:paraId="2E585362" w14:textId="08E1B1E7">
      <w:pPr>
        <w:pStyle w:val="NoSpacing"/>
        <w:rPr>
          <w:sz w:val="24"/>
        </w:rPr>
      </w:pPr>
      <w:r>
        <w:rPr>
          <w:sz w:val="24"/>
        </w:rPr>
        <w:t xml:space="preserve">They will dance with joy like </w:t>
      </w:r>
      <w:proofErr w:type="gramStart"/>
      <w:r>
        <w:rPr>
          <w:sz w:val="24"/>
        </w:rPr>
        <w:t>we’re</w:t>
      </w:r>
      <w:proofErr w:type="gramEnd"/>
    </w:p>
    <w:p w:rsidRPr="00E1383B" w:rsidR="00E1383B" w:rsidP="006252F2" w:rsidRDefault="00E1383B" w14:paraId="55729E3E" w14:textId="38E1F8D4">
      <w:pPr>
        <w:pStyle w:val="NoSpacing"/>
        <w:rPr>
          <w:sz w:val="24"/>
        </w:rPr>
      </w:pPr>
      <w:r>
        <w:rPr>
          <w:sz w:val="24"/>
        </w:rPr>
        <w:t>Dancing now</w:t>
      </w:r>
    </w:p>
    <w:p w:rsidRPr="006252F2" w:rsidR="006252F2" w:rsidP="006252F2" w:rsidRDefault="006252F2" w14:paraId="4385931B" w14:textId="77777777">
      <w:pPr>
        <w:pStyle w:val="NoSpacing"/>
        <w:rPr>
          <w:sz w:val="24"/>
        </w:rPr>
      </w:pPr>
    </w:p>
    <w:p w:rsidRPr="00717B3B" w:rsidR="006252F2" w:rsidP="006252F2" w:rsidRDefault="000D46E7" w14:paraId="76694BBF" w14:textId="1FA100AE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>Great Is Thy Faithfulness</w:t>
      </w:r>
    </w:p>
    <w:p w:rsidRPr="006252F2" w:rsidR="006252F2" w:rsidP="00E245F6" w:rsidRDefault="006252F2" w14:paraId="408BCF87" w14:textId="77777777">
      <w:pPr>
        <w:pStyle w:val="NoSpacing"/>
        <w:spacing w:line="100" w:lineRule="exact"/>
        <w:rPr>
          <w:b/>
          <w:bCs/>
          <w:sz w:val="24"/>
        </w:rPr>
      </w:pPr>
    </w:p>
    <w:p w:rsidRPr="00CF59FF" w:rsidR="006252F2" w:rsidP="006252F2" w:rsidRDefault="00CF59FF" w14:paraId="1F6AB426" w14:textId="38D968DC">
      <w:pPr>
        <w:pStyle w:val="NoSpacing"/>
        <w:rPr>
          <w:sz w:val="24"/>
        </w:rPr>
      </w:pPr>
      <w:r w:rsidRPr="00CF59FF">
        <w:rPr>
          <w:sz w:val="24"/>
        </w:rPr>
        <w:t>Great is Thy faithfulness</w:t>
      </w:r>
    </w:p>
    <w:p w:rsidRPr="00CF59FF" w:rsidR="00CF59FF" w:rsidP="006252F2" w:rsidRDefault="00CF59FF" w14:paraId="07988589" w14:textId="27E5E371">
      <w:pPr>
        <w:pStyle w:val="NoSpacing"/>
        <w:rPr>
          <w:sz w:val="24"/>
        </w:rPr>
      </w:pPr>
      <w:r w:rsidRPr="00CF59FF">
        <w:rPr>
          <w:sz w:val="24"/>
        </w:rPr>
        <w:t>Oh God my Father</w:t>
      </w:r>
    </w:p>
    <w:p w:rsidRPr="00CF59FF" w:rsidR="00CF59FF" w:rsidP="006252F2" w:rsidRDefault="00CF59FF" w14:paraId="39533B52" w14:textId="5DCFFC37">
      <w:pPr>
        <w:pStyle w:val="NoSpacing"/>
        <w:rPr>
          <w:sz w:val="24"/>
        </w:rPr>
      </w:pPr>
      <w:r w:rsidRPr="00CF59FF">
        <w:rPr>
          <w:sz w:val="24"/>
        </w:rPr>
        <w:t>There is no shadow of turning with Thee</w:t>
      </w:r>
    </w:p>
    <w:p w:rsidRPr="00CF59FF" w:rsidR="00CF59FF" w:rsidP="006252F2" w:rsidRDefault="00CF59FF" w14:paraId="0F0BAD27" w14:textId="273FE321">
      <w:pPr>
        <w:pStyle w:val="NoSpacing"/>
        <w:rPr>
          <w:sz w:val="24"/>
        </w:rPr>
      </w:pPr>
      <w:r w:rsidRPr="00CF59FF">
        <w:rPr>
          <w:sz w:val="24"/>
        </w:rPr>
        <w:t xml:space="preserve">Thou </w:t>
      </w:r>
      <w:proofErr w:type="spellStart"/>
      <w:r w:rsidRPr="00CF59FF">
        <w:rPr>
          <w:sz w:val="24"/>
        </w:rPr>
        <w:t>changest</w:t>
      </w:r>
      <w:proofErr w:type="spellEnd"/>
      <w:r w:rsidRPr="00CF59FF">
        <w:rPr>
          <w:sz w:val="24"/>
        </w:rPr>
        <w:t xml:space="preserve"> not</w:t>
      </w:r>
    </w:p>
    <w:p w:rsidRPr="00CF59FF" w:rsidR="00CF59FF" w:rsidP="006252F2" w:rsidRDefault="00CF59FF" w14:paraId="58F927C7" w14:textId="30BF98E0">
      <w:pPr>
        <w:pStyle w:val="NoSpacing"/>
        <w:rPr>
          <w:sz w:val="24"/>
        </w:rPr>
      </w:pPr>
      <w:r w:rsidRPr="00CF59FF">
        <w:rPr>
          <w:sz w:val="24"/>
        </w:rPr>
        <w:t>Thy compassions they fail not</w:t>
      </w:r>
    </w:p>
    <w:p w:rsidRPr="00CF59FF" w:rsidR="00CF59FF" w:rsidP="006252F2" w:rsidRDefault="00CF59FF" w14:paraId="41588518" w14:textId="7092454F">
      <w:pPr>
        <w:pStyle w:val="NoSpacing"/>
        <w:rPr>
          <w:sz w:val="24"/>
        </w:rPr>
      </w:pPr>
      <w:r w:rsidRPr="00CF59FF">
        <w:rPr>
          <w:sz w:val="24"/>
        </w:rPr>
        <w:t>As Thou hast been</w:t>
      </w:r>
    </w:p>
    <w:p w:rsidR="00CF59FF" w:rsidP="006252F2" w:rsidRDefault="00CF59FF" w14:paraId="3679E9A0" w14:textId="4E0D9073">
      <w:pPr>
        <w:pStyle w:val="NoSpacing"/>
        <w:rPr>
          <w:sz w:val="24"/>
        </w:rPr>
      </w:pPr>
      <w:r w:rsidRPr="4E1C49F7" w:rsidR="4E1C49F7">
        <w:rPr>
          <w:sz w:val="24"/>
          <w:szCs w:val="24"/>
        </w:rPr>
        <w:t>Thou forever will be</w:t>
      </w:r>
    </w:p>
    <w:p w:rsidR="4E1C49F7" w:rsidP="4E1C49F7" w:rsidRDefault="4E1C49F7" w14:paraId="777ADB79" w14:textId="2A6B4041">
      <w:pPr>
        <w:pStyle w:val="NoSpacing"/>
        <w:rPr>
          <w:sz w:val="24"/>
          <w:szCs w:val="24"/>
        </w:rPr>
      </w:pPr>
    </w:p>
    <w:p w:rsidR="4E1C49F7" w:rsidP="4E1C49F7" w:rsidRDefault="4E1C49F7" w14:noSpellErr="1" w14:paraId="49330550" w14:textId="55110288">
      <w:pPr>
        <w:pStyle w:val="NoSpacing"/>
        <w:rPr>
          <w:i w:val="1"/>
          <w:iCs w:val="1"/>
          <w:sz w:val="24"/>
          <w:szCs w:val="24"/>
        </w:rPr>
      </w:pPr>
      <w:r w:rsidRPr="4E1C49F7" w:rsidR="4E1C49F7">
        <w:rPr>
          <w:i w:val="1"/>
          <w:iCs w:val="1"/>
          <w:sz w:val="24"/>
          <w:szCs w:val="24"/>
        </w:rPr>
        <w:t>Great is Thy faithfulness</w:t>
      </w:r>
    </w:p>
    <w:p w:rsidR="4E1C49F7" w:rsidP="4E1C49F7" w:rsidRDefault="4E1C49F7" w14:noSpellErr="1" w14:paraId="3BBB3DFF">
      <w:pPr>
        <w:pStyle w:val="NoSpacing"/>
        <w:rPr>
          <w:i w:val="1"/>
          <w:iCs w:val="1"/>
          <w:sz w:val="24"/>
          <w:szCs w:val="24"/>
        </w:rPr>
      </w:pPr>
      <w:r w:rsidRPr="4E1C49F7" w:rsidR="4E1C49F7">
        <w:rPr>
          <w:i w:val="1"/>
          <w:iCs w:val="1"/>
          <w:sz w:val="24"/>
          <w:szCs w:val="24"/>
        </w:rPr>
        <w:t>Great is Thy faithfulness</w:t>
      </w:r>
    </w:p>
    <w:p w:rsidR="4E1C49F7" w:rsidP="4E1C49F7" w:rsidRDefault="4E1C49F7" w14:noSpellErr="1" w14:paraId="37C49226" w14:textId="4568518E">
      <w:pPr>
        <w:pStyle w:val="NoSpacing"/>
        <w:rPr>
          <w:i w:val="1"/>
          <w:iCs w:val="1"/>
          <w:sz w:val="24"/>
          <w:szCs w:val="24"/>
        </w:rPr>
      </w:pPr>
      <w:r w:rsidRPr="4E1C49F7" w:rsidR="4E1C49F7">
        <w:rPr>
          <w:i w:val="1"/>
          <w:iCs w:val="1"/>
          <w:sz w:val="24"/>
          <w:szCs w:val="24"/>
        </w:rPr>
        <w:t>Morning by morning new mercies I see</w:t>
      </w:r>
    </w:p>
    <w:p w:rsidR="4E1C49F7" w:rsidP="4E1C49F7" w:rsidRDefault="4E1C49F7" w14:noSpellErr="1" w14:paraId="51969A16" w14:textId="12F9508E">
      <w:pPr>
        <w:pStyle w:val="NoSpacing"/>
        <w:rPr>
          <w:i w:val="1"/>
          <w:iCs w:val="1"/>
          <w:sz w:val="24"/>
          <w:szCs w:val="24"/>
        </w:rPr>
      </w:pPr>
      <w:r w:rsidRPr="4E1C49F7" w:rsidR="4E1C49F7">
        <w:rPr>
          <w:i w:val="1"/>
          <w:iCs w:val="1"/>
          <w:sz w:val="24"/>
          <w:szCs w:val="24"/>
        </w:rPr>
        <w:t>All I have needed Thy hand hath provided</w:t>
      </w:r>
    </w:p>
    <w:p w:rsidR="4E1C49F7" w:rsidP="4E1C49F7" w:rsidRDefault="4E1C49F7" w14:noSpellErr="1" w14:paraId="48919CC7" w14:textId="0ABC5970">
      <w:pPr>
        <w:pStyle w:val="NoSpacing"/>
        <w:rPr>
          <w:i w:val="1"/>
          <w:iCs w:val="1"/>
          <w:sz w:val="24"/>
          <w:szCs w:val="24"/>
        </w:rPr>
      </w:pPr>
      <w:r w:rsidRPr="4E1C49F7" w:rsidR="4E1C49F7">
        <w:rPr>
          <w:i w:val="1"/>
          <w:iCs w:val="1"/>
          <w:sz w:val="24"/>
          <w:szCs w:val="24"/>
        </w:rPr>
        <w:t>Great is Thy faithfulness</w:t>
      </w:r>
    </w:p>
    <w:p w:rsidR="4E1C49F7" w:rsidP="4E1C49F7" w:rsidRDefault="4E1C49F7" w14:paraId="6BFFB8A7" w14:textId="1E214184">
      <w:pPr>
        <w:pStyle w:val="NoSpacing"/>
        <w:rPr>
          <w:i w:val="1"/>
          <w:iCs w:val="1"/>
          <w:sz w:val="24"/>
          <w:szCs w:val="24"/>
        </w:rPr>
      </w:pPr>
      <w:r w:rsidRPr="4E1C49F7" w:rsidR="4E1C49F7">
        <w:rPr>
          <w:i w:val="1"/>
          <w:iCs w:val="1"/>
          <w:sz w:val="24"/>
          <w:szCs w:val="24"/>
        </w:rPr>
        <w:t>Lord unto me</w:t>
      </w:r>
    </w:p>
    <w:p w:rsidR="00CF59FF" w:rsidP="006252F2" w:rsidRDefault="00CF59FF" w14:paraId="796B59C6" w14:textId="26600481">
      <w:pPr>
        <w:pStyle w:val="NoSpacing"/>
        <w:rPr>
          <w:sz w:val="24"/>
        </w:rPr>
      </w:pPr>
    </w:p>
    <w:p w:rsidR="00CF59FF" w:rsidP="006252F2" w:rsidRDefault="00CF59FF" w14:paraId="4C99A134" w14:textId="53142B59">
      <w:pPr>
        <w:pStyle w:val="NoSpacing"/>
        <w:rPr>
          <w:sz w:val="24"/>
        </w:rPr>
      </w:pPr>
      <w:r>
        <w:rPr>
          <w:sz w:val="24"/>
        </w:rPr>
        <w:t>Summer and winter</w:t>
      </w:r>
    </w:p>
    <w:p w:rsidR="00CF59FF" w:rsidP="006252F2" w:rsidRDefault="00CF59FF" w14:paraId="47CFD504" w14:textId="78752D5E">
      <w:pPr>
        <w:pStyle w:val="NoSpacing"/>
        <w:rPr>
          <w:sz w:val="24"/>
        </w:rPr>
      </w:pPr>
      <w:r>
        <w:rPr>
          <w:sz w:val="24"/>
        </w:rPr>
        <w:t>And springtime and harvest</w:t>
      </w:r>
    </w:p>
    <w:p w:rsidR="00CF59FF" w:rsidP="006252F2" w:rsidRDefault="00CF59FF" w14:paraId="425A5FEA" w14:textId="735BF3D6">
      <w:pPr>
        <w:pStyle w:val="NoSpacing"/>
        <w:rPr>
          <w:sz w:val="24"/>
        </w:rPr>
      </w:pPr>
      <w:r>
        <w:rPr>
          <w:sz w:val="24"/>
        </w:rPr>
        <w:t>Sun, moon and starts in their courses above</w:t>
      </w:r>
    </w:p>
    <w:p w:rsidR="00CF59FF" w:rsidP="006252F2" w:rsidRDefault="00CF59FF" w14:paraId="29A65D4B" w14:textId="14A4D467">
      <w:pPr>
        <w:pStyle w:val="NoSpacing"/>
        <w:rPr>
          <w:sz w:val="24"/>
        </w:rPr>
      </w:pPr>
      <w:r>
        <w:rPr>
          <w:sz w:val="24"/>
        </w:rPr>
        <w:t>Join with all nature in manifold witness</w:t>
      </w:r>
    </w:p>
    <w:p w:rsidR="00CF59FF" w:rsidP="006252F2" w:rsidRDefault="00CF59FF" w14:paraId="12753C07" w14:textId="059A7D55">
      <w:pPr>
        <w:pStyle w:val="NoSpacing"/>
        <w:rPr>
          <w:sz w:val="24"/>
        </w:rPr>
      </w:pPr>
      <w:r>
        <w:rPr>
          <w:sz w:val="24"/>
        </w:rPr>
        <w:t>To Thy great faithfulness</w:t>
      </w:r>
    </w:p>
    <w:p w:rsidR="00CF59FF" w:rsidP="006252F2" w:rsidRDefault="00CF59FF" w14:paraId="12C6D77C" w14:textId="6652FEE8">
      <w:pPr>
        <w:pStyle w:val="NoSpacing"/>
        <w:rPr>
          <w:sz w:val="24"/>
        </w:rPr>
      </w:pPr>
      <w:r>
        <w:rPr>
          <w:sz w:val="24"/>
        </w:rPr>
        <w:t>Mercy and love</w:t>
      </w:r>
    </w:p>
    <w:p w:rsidR="00CF59FF" w:rsidP="006252F2" w:rsidRDefault="00CF59FF" w14:paraId="1909F92E" w14:textId="2EA90698">
      <w:pPr>
        <w:pStyle w:val="NoSpacing"/>
        <w:rPr>
          <w:sz w:val="24"/>
        </w:rPr>
      </w:pPr>
    </w:p>
    <w:p w:rsidR="00CF59FF" w:rsidP="006252F2" w:rsidRDefault="00CF59FF" w14:paraId="256EC77E" w14:textId="5DC46FC6">
      <w:pPr>
        <w:pStyle w:val="NoSpacing"/>
        <w:rPr>
          <w:sz w:val="24"/>
        </w:rPr>
      </w:pPr>
      <w:r>
        <w:rPr>
          <w:sz w:val="24"/>
        </w:rPr>
        <w:t xml:space="preserve">Pardon for sin and a peace that </w:t>
      </w:r>
      <w:proofErr w:type="spellStart"/>
      <w:r>
        <w:rPr>
          <w:sz w:val="24"/>
        </w:rPr>
        <w:t>endureth</w:t>
      </w:r>
      <w:proofErr w:type="spellEnd"/>
    </w:p>
    <w:p w:rsidR="00CF59FF" w:rsidP="006252F2" w:rsidRDefault="00CF59FF" w14:paraId="5400F757" w14:textId="6AA4CC7B">
      <w:pPr>
        <w:pStyle w:val="NoSpacing"/>
        <w:rPr>
          <w:sz w:val="24"/>
        </w:rPr>
      </w:pPr>
      <w:r>
        <w:rPr>
          <w:sz w:val="24"/>
        </w:rPr>
        <w:t>Thine own dear presence to cheer and to guide</w:t>
      </w:r>
    </w:p>
    <w:p w:rsidR="00CF59FF" w:rsidP="006252F2" w:rsidRDefault="00CF59FF" w14:paraId="4F456891" w14:textId="68D1CEA3">
      <w:pPr>
        <w:pStyle w:val="NoSpacing"/>
        <w:rPr>
          <w:sz w:val="24"/>
        </w:rPr>
      </w:pPr>
      <w:r>
        <w:rPr>
          <w:sz w:val="24"/>
        </w:rPr>
        <w:t>Strength for today</w:t>
      </w:r>
    </w:p>
    <w:p w:rsidR="00CF59FF" w:rsidP="006252F2" w:rsidRDefault="00CF59FF" w14:paraId="53F13FE5" w14:textId="692D1508">
      <w:pPr>
        <w:pStyle w:val="NoSpacing"/>
        <w:rPr>
          <w:sz w:val="24"/>
        </w:rPr>
      </w:pPr>
      <w:r>
        <w:rPr>
          <w:sz w:val="24"/>
        </w:rPr>
        <w:t>And bright hope for tomorrow</w:t>
      </w:r>
    </w:p>
    <w:p w:rsidR="00CF59FF" w:rsidP="006252F2" w:rsidRDefault="00CF59FF" w14:paraId="018CCF64" w14:textId="1EC0309B">
      <w:pPr>
        <w:pStyle w:val="NoSpacing"/>
        <w:rPr>
          <w:sz w:val="24"/>
        </w:rPr>
      </w:pPr>
      <w:r>
        <w:rPr>
          <w:sz w:val="24"/>
        </w:rPr>
        <w:t>Blessings all mine</w:t>
      </w:r>
    </w:p>
    <w:p w:rsidR="00CF59FF" w:rsidP="006252F2" w:rsidRDefault="00CF59FF" w14:paraId="4E157F34" w14:textId="7FD4F7CD">
      <w:pPr>
        <w:pStyle w:val="NoSpacing"/>
        <w:rPr>
          <w:sz w:val="24"/>
        </w:rPr>
      </w:pPr>
      <w:r>
        <w:rPr>
          <w:sz w:val="24"/>
        </w:rPr>
        <w:t>With ten thousand beside</w:t>
      </w:r>
    </w:p>
    <w:p w:rsidR="00CF59FF" w:rsidP="006252F2" w:rsidRDefault="00CF59FF" w14:paraId="58B715FB" w14:textId="02D33027">
      <w:pPr>
        <w:pStyle w:val="NoSpacing"/>
        <w:rPr>
          <w:sz w:val="24"/>
        </w:rPr>
      </w:pPr>
    </w:p>
    <w:p w:rsidRPr="006252F2" w:rsidR="006252F2" w:rsidP="006252F2" w:rsidRDefault="006252F2" w14:paraId="4A60ECA0" w14:textId="77777777">
      <w:pPr>
        <w:pStyle w:val="NoSpacing"/>
        <w:rPr>
          <w:sz w:val="24"/>
        </w:rPr>
      </w:pPr>
    </w:p>
    <w:p w:rsidRPr="00717B3B" w:rsidR="006252F2" w:rsidP="006252F2" w:rsidRDefault="000D46E7" w14:paraId="03628E18" w14:textId="600C5E18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lastRenderedPageBreak/>
        <w:t xml:space="preserve">All Creatures </w:t>
      </w:r>
      <w:proofErr w:type="gramStart"/>
      <w:r>
        <w:rPr>
          <w:b/>
          <w:bCs/>
          <w:color w:val="00B0F0"/>
          <w:sz w:val="24"/>
        </w:rPr>
        <w:t>Of</w:t>
      </w:r>
      <w:proofErr w:type="gramEnd"/>
      <w:r>
        <w:rPr>
          <w:b/>
          <w:bCs/>
          <w:color w:val="00B0F0"/>
          <w:sz w:val="24"/>
        </w:rPr>
        <w:t xml:space="preserve"> Our God &amp; King</w:t>
      </w:r>
      <w:r w:rsidRPr="00717B3B" w:rsidR="006252F2">
        <w:rPr>
          <w:b/>
          <w:bCs/>
          <w:color w:val="00B0F0"/>
          <w:sz w:val="24"/>
        </w:rPr>
        <w:t> </w:t>
      </w:r>
    </w:p>
    <w:p w:rsidRPr="006252F2" w:rsidR="006252F2" w:rsidP="00E245F6" w:rsidRDefault="006252F2" w14:paraId="76F1EBA2" w14:textId="77777777">
      <w:pPr>
        <w:pStyle w:val="NoSpacing"/>
        <w:spacing w:line="100" w:lineRule="exact"/>
        <w:rPr>
          <w:b/>
          <w:bCs/>
          <w:sz w:val="24"/>
        </w:rPr>
      </w:pPr>
    </w:p>
    <w:p w:rsidRPr="006252F2" w:rsidR="00DB0AFE" w:rsidP="00DB0AFE" w:rsidRDefault="00DB0AFE" w14:paraId="131CF271" w14:textId="77777777">
      <w:pPr>
        <w:pStyle w:val="NoSpacing"/>
        <w:rPr>
          <w:sz w:val="24"/>
        </w:rPr>
      </w:pPr>
      <w:r w:rsidRPr="006252F2">
        <w:rPr>
          <w:sz w:val="24"/>
        </w:rPr>
        <w:t>All creatures of our God and King</w:t>
      </w:r>
    </w:p>
    <w:p w:rsidRPr="006252F2" w:rsidR="00DB0AFE" w:rsidP="00DB0AFE" w:rsidRDefault="00DB0AFE" w14:paraId="588D8689" w14:textId="77777777">
      <w:pPr>
        <w:pStyle w:val="NoSpacing"/>
        <w:rPr>
          <w:sz w:val="24"/>
        </w:rPr>
      </w:pPr>
      <w:proofErr w:type="gramStart"/>
      <w:r w:rsidRPr="006252F2">
        <w:rPr>
          <w:sz w:val="24"/>
        </w:rPr>
        <w:t>Lift up</w:t>
      </w:r>
      <w:proofErr w:type="gramEnd"/>
      <w:r w:rsidRPr="006252F2">
        <w:rPr>
          <w:sz w:val="24"/>
        </w:rPr>
        <w:t xml:space="preserve"> your voice and with us sing</w:t>
      </w:r>
    </w:p>
    <w:p w:rsidRPr="006252F2" w:rsidR="00DB0AFE" w:rsidP="00DB0AFE" w:rsidRDefault="00DB0AFE" w14:paraId="486F0A10" w14:textId="77777777">
      <w:pPr>
        <w:pStyle w:val="NoSpacing"/>
        <w:rPr>
          <w:sz w:val="24"/>
        </w:rPr>
      </w:pPr>
      <w:r w:rsidRPr="006252F2">
        <w:rPr>
          <w:sz w:val="24"/>
        </w:rPr>
        <w:t>O praise Him alleluia</w:t>
      </w:r>
    </w:p>
    <w:p w:rsidRPr="006252F2" w:rsidR="00DB0AFE" w:rsidP="00DB0AFE" w:rsidRDefault="00DB0AFE" w14:paraId="66E1EEE9" w14:textId="77777777">
      <w:pPr>
        <w:pStyle w:val="NoSpacing"/>
        <w:rPr>
          <w:sz w:val="24"/>
        </w:rPr>
      </w:pPr>
      <w:r w:rsidRPr="006252F2">
        <w:rPr>
          <w:sz w:val="24"/>
        </w:rPr>
        <w:t>Thou burning sun with golden beam</w:t>
      </w:r>
    </w:p>
    <w:p w:rsidRPr="006252F2" w:rsidR="00DB0AFE" w:rsidP="00DB0AFE" w:rsidRDefault="00DB0AFE" w14:paraId="04975E74" w14:textId="77777777">
      <w:pPr>
        <w:pStyle w:val="NoSpacing"/>
        <w:rPr>
          <w:sz w:val="24"/>
        </w:rPr>
      </w:pPr>
      <w:r w:rsidRPr="006252F2">
        <w:rPr>
          <w:sz w:val="24"/>
        </w:rPr>
        <w:t>Thou silver moon with softer gleam</w:t>
      </w:r>
    </w:p>
    <w:p w:rsidRPr="006252F2" w:rsidR="00DB0AFE" w:rsidP="00DB0AFE" w:rsidRDefault="00DB0AFE" w14:paraId="3E0F3AA5" w14:textId="77777777">
      <w:pPr>
        <w:pStyle w:val="NoSpacing"/>
        <w:rPr>
          <w:sz w:val="24"/>
        </w:rPr>
      </w:pPr>
      <w:r w:rsidRPr="006252F2">
        <w:rPr>
          <w:sz w:val="24"/>
        </w:rPr>
        <w:t>O praise Him O praise Him</w:t>
      </w:r>
    </w:p>
    <w:p w:rsidRPr="006252F2" w:rsidR="00DB0AFE" w:rsidP="00DB0AFE" w:rsidRDefault="00DB0AFE" w14:paraId="69498FC0" w14:textId="77777777">
      <w:pPr>
        <w:pStyle w:val="NoSpacing"/>
        <w:rPr>
          <w:sz w:val="24"/>
        </w:rPr>
      </w:pPr>
      <w:r w:rsidRPr="006252F2">
        <w:rPr>
          <w:sz w:val="24"/>
        </w:rPr>
        <w:t xml:space="preserve">Alleluia </w:t>
      </w:r>
      <w:proofErr w:type="spellStart"/>
      <w:r w:rsidRPr="006252F2">
        <w:rPr>
          <w:sz w:val="24"/>
        </w:rPr>
        <w:t>alleluia</w:t>
      </w:r>
      <w:proofErr w:type="spellEnd"/>
      <w:r w:rsidRPr="006252F2">
        <w:rPr>
          <w:sz w:val="24"/>
        </w:rPr>
        <w:t xml:space="preserve"> </w:t>
      </w:r>
      <w:proofErr w:type="spellStart"/>
      <w:r w:rsidRPr="006252F2">
        <w:rPr>
          <w:sz w:val="24"/>
        </w:rPr>
        <w:t>alleluia</w:t>
      </w:r>
      <w:proofErr w:type="spellEnd"/>
    </w:p>
    <w:p w:rsidRPr="006252F2" w:rsidR="00DB0AFE" w:rsidP="00DB0AFE" w:rsidRDefault="00DB0AFE" w14:paraId="461CA15A" w14:textId="77777777">
      <w:pPr>
        <w:pStyle w:val="NoSpacing"/>
        <w:rPr>
          <w:b/>
          <w:bCs/>
          <w:sz w:val="24"/>
        </w:rPr>
      </w:pPr>
    </w:p>
    <w:p w:rsidRPr="006252F2" w:rsidR="00DB0AFE" w:rsidP="00DB0AFE" w:rsidRDefault="00DB0AFE" w14:paraId="5366C30D" w14:textId="77777777">
      <w:pPr>
        <w:pStyle w:val="NoSpacing"/>
        <w:rPr>
          <w:sz w:val="24"/>
        </w:rPr>
      </w:pPr>
      <w:r w:rsidRPr="006252F2">
        <w:rPr>
          <w:sz w:val="24"/>
        </w:rPr>
        <w:t>Let all things their Creator bless</w:t>
      </w:r>
    </w:p>
    <w:p w:rsidRPr="006252F2" w:rsidR="00DB0AFE" w:rsidP="00DB0AFE" w:rsidRDefault="00DB0AFE" w14:paraId="28559CE5" w14:textId="77777777">
      <w:pPr>
        <w:pStyle w:val="NoSpacing"/>
        <w:rPr>
          <w:sz w:val="24"/>
        </w:rPr>
      </w:pPr>
      <w:r w:rsidRPr="006252F2">
        <w:rPr>
          <w:sz w:val="24"/>
        </w:rPr>
        <w:t>And worship Him in humbleness</w:t>
      </w:r>
    </w:p>
    <w:p w:rsidRPr="006252F2" w:rsidR="00DB0AFE" w:rsidP="00DB0AFE" w:rsidRDefault="00DB0AFE" w14:paraId="7770C87E" w14:textId="77777777">
      <w:pPr>
        <w:pStyle w:val="NoSpacing"/>
        <w:rPr>
          <w:sz w:val="24"/>
        </w:rPr>
      </w:pPr>
      <w:r w:rsidRPr="006252F2">
        <w:rPr>
          <w:sz w:val="24"/>
        </w:rPr>
        <w:t>O praise Him alleluia</w:t>
      </w:r>
    </w:p>
    <w:p w:rsidRPr="006252F2" w:rsidR="00DB0AFE" w:rsidP="00DB0AFE" w:rsidRDefault="00DB0AFE" w14:paraId="3CC878AB" w14:textId="77777777">
      <w:pPr>
        <w:pStyle w:val="NoSpacing"/>
        <w:rPr>
          <w:sz w:val="24"/>
        </w:rPr>
      </w:pPr>
      <w:r w:rsidRPr="006252F2">
        <w:rPr>
          <w:sz w:val="24"/>
        </w:rPr>
        <w:t xml:space="preserve">Praise </w:t>
      </w:r>
      <w:proofErr w:type="spellStart"/>
      <w:r w:rsidRPr="006252F2">
        <w:rPr>
          <w:sz w:val="24"/>
        </w:rPr>
        <w:t>praise</w:t>
      </w:r>
      <w:proofErr w:type="spellEnd"/>
      <w:r w:rsidRPr="006252F2">
        <w:rPr>
          <w:sz w:val="24"/>
        </w:rPr>
        <w:t xml:space="preserve"> the Father praise the Son</w:t>
      </w:r>
    </w:p>
    <w:p w:rsidR="00DB0AFE" w:rsidP="00DB0AFE" w:rsidRDefault="00DB0AFE" w14:paraId="71CA0B5D" w14:textId="578B4846">
      <w:pPr>
        <w:pStyle w:val="NoSpacing"/>
        <w:rPr>
          <w:sz w:val="24"/>
        </w:rPr>
      </w:pPr>
      <w:r w:rsidRPr="006252F2">
        <w:rPr>
          <w:sz w:val="24"/>
        </w:rPr>
        <w:t>And praise the Spirit three in One</w:t>
      </w:r>
    </w:p>
    <w:p w:rsidRPr="00CF59FF" w:rsidR="00DB0AFE" w:rsidP="4E1C49F7" w:rsidRDefault="00DB0AFE" w14:paraId="20B3F361" w14:textId="032F37F9">
      <w:pPr>
        <w:pStyle w:val="NoSpacing"/>
        <w:rPr>
          <w:i w:val="0"/>
          <w:iCs w:val="0"/>
          <w:sz w:val="24"/>
          <w:szCs w:val="24"/>
        </w:rPr>
      </w:pPr>
      <w:r w:rsidRPr="4E1C49F7" w:rsidR="4E1C49F7">
        <w:rPr>
          <w:i w:val="0"/>
          <w:iCs w:val="0"/>
          <w:sz w:val="24"/>
          <w:szCs w:val="24"/>
        </w:rPr>
        <w:t>O praise Him O praise Him</w:t>
      </w:r>
    </w:p>
    <w:p w:rsidRPr="00CF59FF" w:rsidR="00DB0AFE" w:rsidP="4E1C49F7" w:rsidRDefault="00DB0AFE" w14:paraId="328C9DB7" w14:textId="77777777">
      <w:pPr>
        <w:pStyle w:val="NoSpacing"/>
        <w:rPr>
          <w:i w:val="0"/>
          <w:iCs w:val="0"/>
          <w:sz w:val="24"/>
          <w:szCs w:val="24"/>
        </w:rPr>
      </w:pPr>
      <w:r w:rsidRPr="4E1C49F7" w:rsidR="4E1C49F7">
        <w:rPr>
          <w:i w:val="0"/>
          <w:iCs w:val="0"/>
          <w:sz w:val="24"/>
          <w:szCs w:val="24"/>
        </w:rPr>
        <w:t xml:space="preserve">Alleluia </w:t>
      </w:r>
      <w:proofErr w:type="spellStart"/>
      <w:r w:rsidRPr="4E1C49F7" w:rsidR="4E1C49F7">
        <w:rPr>
          <w:i w:val="0"/>
          <w:iCs w:val="0"/>
          <w:sz w:val="24"/>
          <w:szCs w:val="24"/>
        </w:rPr>
        <w:t>alleluia</w:t>
      </w:r>
      <w:proofErr w:type="spellEnd"/>
      <w:r w:rsidRPr="4E1C49F7" w:rsidR="4E1C49F7">
        <w:rPr>
          <w:i w:val="0"/>
          <w:iCs w:val="0"/>
          <w:sz w:val="24"/>
          <w:szCs w:val="24"/>
        </w:rPr>
        <w:t xml:space="preserve"> </w:t>
      </w:r>
      <w:proofErr w:type="spellStart"/>
      <w:r w:rsidRPr="4E1C49F7" w:rsidR="4E1C49F7">
        <w:rPr>
          <w:i w:val="0"/>
          <w:iCs w:val="0"/>
          <w:sz w:val="24"/>
          <w:szCs w:val="24"/>
        </w:rPr>
        <w:t>alleluia</w:t>
      </w:r>
      <w:proofErr w:type="spellEnd"/>
    </w:p>
    <w:p w:rsidRPr="006252F2" w:rsidR="006252F2" w:rsidP="006252F2" w:rsidRDefault="006252F2" w14:paraId="2D37A11F" w14:textId="77777777">
      <w:pPr>
        <w:pStyle w:val="NoSpacing"/>
        <w:rPr>
          <w:b/>
          <w:bCs/>
          <w:sz w:val="24"/>
        </w:rPr>
      </w:pPr>
    </w:p>
    <w:p w:rsidRPr="00717B3B" w:rsidR="006252F2" w:rsidP="006252F2" w:rsidRDefault="000D46E7" w14:paraId="7E033C06" w14:textId="0320F64E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>In Christ Alone</w:t>
      </w:r>
    </w:p>
    <w:p w:rsidRPr="006252F2" w:rsidR="006252F2" w:rsidP="00E245F6" w:rsidRDefault="006252F2" w14:paraId="5D22A68B" w14:textId="77777777">
      <w:pPr>
        <w:pStyle w:val="NoSpacing"/>
        <w:spacing w:line="100" w:lineRule="exact"/>
        <w:rPr>
          <w:b/>
          <w:bCs/>
          <w:sz w:val="24"/>
        </w:rPr>
      </w:pPr>
    </w:p>
    <w:p w:rsidRPr="006252F2" w:rsidR="00DB0AFE" w:rsidP="00DB0AFE" w:rsidRDefault="00DB0AFE" w14:paraId="41706653" w14:textId="77777777">
      <w:pPr>
        <w:pStyle w:val="NoSpacing"/>
        <w:rPr>
          <w:sz w:val="24"/>
        </w:rPr>
      </w:pPr>
      <w:r w:rsidRPr="006252F2">
        <w:rPr>
          <w:sz w:val="24"/>
        </w:rPr>
        <w:t>In Christ alone my hope is found</w:t>
      </w:r>
    </w:p>
    <w:p w:rsidRPr="006252F2" w:rsidR="00DB0AFE" w:rsidP="00DB0AFE" w:rsidRDefault="00DB0AFE" w14:paraId="10126661" w14:textId="77777777">
      <w:pPr>
        <w:pStyle w:val="NoSpacing"/>
        <w:rPr>
          <w:sz w:val="24"/>
        </w:rPr>
      </w:pPr>
      <w:r w:rsidRPr="006252F2">
        <w:rPr>
          <w:sz w:val="24"/>
        </w:rPr>
        <w:t>He is my light my strength my song</w:t>
      </w:r>
    </w:p>
    <w:p w:rsidRPr="006252F2" w:rsidR="00DB0AFE" w:rsidP="00DB0AFE" w:rsidRDefault="00DB0AFE" w14:paraId="2CEE641E" w14:textId="77777777">
      <w:pPr>
        <w:pStyle w:val="NoSpacing"/>
        <w:rPr>
          <w:sz w:val="24"/>
        </w:rPr>
      </w:pPr>
      <w:r w:rsidRPr="006252F2">
        <w:rPr>
          <w:sz w:val="24"/>
        </w:rPr>
        <w:t>This Cornerstone this solid Ground</w:t>
      </w:r>
    </w:p>
    <w:p w:rsidRPr="006252F2" w:rsidR="00DB0AFE" w:rsidP="00DB0AFE" w:rsidRDefault="00DB0AFE" w14:paraId="5083944F" w14:textId="77777777">
      <w:pPr>
        <w:pStyle w:val="NoSpacing"/>
        <w:rPr>
          <w:sz w:val="24"/>
        </w:rPr>
      </w:pPr>
      <w:r w:rsidRPr="006252F2">
        <w:rPr>
          <w:sz w:val="24"/>
        </w:rPr>
        <w:t>Firm through the fiercest drought and storm</w:t>
      </w:r>
    </w:p>
    <w:p w:rsidRPr="006252F2" w:rsidR="00DB0AFE" w:rsidP="00DB0AFE" w:rsidRDefault="00DB0AFE" w14:paraId="62DD8A7E" w14:textId="77777777">
      <w:pPr>
        <w:pStyle w:val="NoSpacing"/>
        <w:rPr>
          <w:sz w:val="24"/>
        </w:rPr>
      </w:pPr>
      <w:r w:rsidRPr="006252F2">
        <w:rPr>
          <w:sz w:val="24"/>
        </w:rPr>
        <w:t xml:space="preserve">What heights of love what depths of </w:t>
      </w:r>
      <w:proofErr w:type="gramStart"/>
      <w:r w:rsidRPr="006252F2">
        <w:rPr>
          <w:sz w:val="24"/>
        </w:rPr>
        <w:t>peace</w:t>
      </w:r>
      <w:proofErr w:type="gramEnd"/>
    </w:p>
    <w:p w:rsidRPr="006252F2" w:rsidR="00DB0AFE" w:rsidP="00DB0AFE" w:rsidRDefault="00DB0AFE" w14:paraId="6816DDE9" w14:textId="77777777">
      <w:pPr>
        <w:pStyle w:val="NoSpacing"/>
        <w:rPr>
          <w:sz w:val="24"/>
        </w:rPr>
      </w:pPr>
      <w:r w:rsidRPr="006252F2">
        <w:rPr>
          <w:sz w:val="24"/>
        </w:rPr>
        <w:t>When fears are stilled when strivings cease</w:t>
      </w:r>
    </w:p>
    <w:p w:rsidRPr="006252F2" w:rsidR="00DB0AFE" w:rsidP="00DB0AFE" w:rsidRDefault="00DB0AFE" w14:paraId="504C2130" w14:textId="77777777">
      <w:pPr>
        <w:pStyle w:val="NoSpacing"/>
        <w:rPr>
          <w:sz w:val="24"/>
        </w:rPr>
      </w:pPr>
      <w:r w:rsidRPr="006252F2">
        <w:rPr>
          <w:sz w:val="24"/>
        </w:rPr>
        <w:t>My Comforter my All in All</w:t>
      </w:r>
    </w:p>
    <w:p w:rsidRPr="006252F2" w:rsidR="00DB0AFE" w:rsidP="00DB0AFE" w:rsidRDefault="00DB0AFE" w14:paraId="13A21DB6" w14:textId="77777777">
      <w:pPr>
        <w:pStyle w:val="NoSpacing"/>
        <w:rPr>
          <w:sz w:val="24"/>
        </w:rPr>
      </w:pPr>
      <w:r w:rsidRPr="006252F2">
        <w:rPr>
          <w:sz w:val="24"/>
        </w:rPr>
        <w:t>Here in the love of Christ I stand</w:t>
      </w:r>
    </w:p>
    <w:p w:rsidRPr="006252F2" w:rsidR="00DB0AFE" w:rsidP="00DB0AFE" w:rsidRDefault="00DB0AFE" w14:paraId="4D5A787A" w14:textId="77777777">
      <w:pPr>
        <w:pStyle w:val="NoSpacing"/>
        <w:rPr>
          <w:b/>
          <w:bCs/>
          <w:sz w:val="24"/>
        </w:rPr>
      </w:pPr>
    </w:p>
    <w:p w:rsidRPr="006252F2" w:rsidR="00DB0AFE" w:rsidP="00DB0AFE" w:rsidRDefault="00DB0AFE" w14:paraId="22CCC45A" w14:textId="77777777">
      <w:pPr>
        <w:pStyle w:val="NoSpacing"/>
        <w:rPr>
          <w:sz w:val="24"/>
        </w:rPr>
      </w:pPr>
      <w:r w:rsidRPr="006252F2">
        <w:rPr>
          <w:sz w:val="24"/>
        </w:rPr>
        <w:t>In Christ alone who took on flesh</w:t>
      </w:r>
    </w:p>
    <w:p w:rsidRPr="006252F2" w:rsidR="00DB0AFE" w:rsidP="00DB0AFE" w:rsidRDefault="00DB0AFE" w14:paraId="249576FB" w14:textId="77777777">
      <w:pPr>
        <w:pStyle w:val="NoSpacing"/>
        <w:rPr>
          <w:sz w:val="24"/>
        </w:rPr>
      </w:pPr>
      <w:r w:rsidRPr="006252F2">
        <w:rPr>
          <w:sz w:val="24"/>
        </w:rPr>
        <w:t>Fullness of God in helpless babe</w:t>
      </w:r>
    </w:p>
    <w:p w:rsidRPr="006252F2" w:rsidR="00DB0AFE" w:rsidP="00DB0AFE" w:rsidRDefault="00DB0AFE" w14:paraId="15023D33" w14:textId="77777777">
      <w:pPr>
        <w:pStyle w:val="NoSpacing"/>
        <w:rPr>
          <w:sz w:val="24"/>
        </w:rPr>
      </w:pPr>
      <w:r w:rsidRPr="006252F2">
        <w:rPr>
          <w:sz w:val="24"/>
        </w:rPr>
        <w:t>This gift of love and righteousness</w:t>
      </w:r>
    </w:p>
    <w:p w:rsidRPr="006252F2" w:rsidR="00DB0AFE" w:rsidP="00DB0AFE" w:rsidRDefault="00DB0AFE" w14:paraId="11F281FB" w14:textId="77777777">
      <w:pPr>
        <w:pStyle w:val="NoSpacing"/>
        <w:rPr>
          <w:sz w:val="24"/>
        </w:rPr>
      </w:pPr>
      <w:r w:rsidRPr="006252F2">
        <w:rPr>
          <w:sz w:val="24"/>
        </w:rPr>
        <w:t>Scorned by the ones He came to save</w:t>
      </w:r>
    </w:p>
    <w:p w:rsidRPr="006252F2" w:rsidR="00DB0AFE" w:rsidP="00DB0AFE" w:rsidRDefault="00DB0AFE" w14:paraId="1F71335B" w14:textId="77777777">
      <w:pPr>
        <w:pStyle w:val="NoSpacing"/>
        <w:rPr>
          <w:sz w:val="24"/>
        </w:rPr>
      </w:pPr>
      <w:r w:rsidRPr="006252F2">
        <w:rPr>
          <w:sz w:val="24"/>
        </w:rPr>
        <w:t>Till on that cross as Jesus died</w:t>
      </w:r>
    </w:p>
    <w:p w:rsidRPr="006252F2" w:rsidR="00DB0AFE" w:rsidP="00DB0AFE" w:rsidRDefault="00DB0AFE" w14:paraId="54CBF43D" w14:textId="77777777">
      <w:pPr>
        <w:pStyle w:val="NoSpacing"/>
        <w:rPr>
          <w:sz w:val="24"/>
        </w:rPr>
      </w:pPr>
      <w:r w:rsidRPr="006252F2">
        <w:rPr>
          <w:sz w:val="24"/>
        </w:rPr>
        <w:t>The wrath of God was satisfied</w:t>
      </w:r>
    </w:p>
    <w:p w:rsidRPr="006252F2" w:rsidR="00DB0AFE" w:rsidP="00DB0AFE" w:rsidRDefault="00DB0AFE" w14:paraId="2F659B42" w14:textId="77777777">
      <w:pPr>
        <w:pStyle w:val="NoSpacing"/>
        <w:rPr>
          <w:sz w:val="24"/>
        </w:rPr>
      </w:pPr>
      <w:r w:rsidRPr="006252F2">
        <w:rPr>
          <w:sz w:val="24"/>
        </w:rPr>
        <w:t>For every sin on Him was laid</w:t>
      </w:r>
    </w:p>
    <w:p w:rsidRPr="006252F2" w:rsidR="00DB0AFE" w:rsidP="00DB0AFE" w:rsidRDefault="00DB0AFE" w14:paraId="6801F74F" w14:textId="77777777">
      <w:pPr>
        <w:pStyle w:val="NoSpacing"/>
        <w:rPr>
          <w:sz w:val="24"/>
        </w:rPr>
      </w:pPr>
      <w:r w:rsidRPr="006252F2">
        <w:rPr>
          <w:sz w:val="24"/>
        </w:rPr>
        <w:t>Here in the death of Christ I live</w:t>
      </w:r>
    </w:p>
    <w:p w:rsidRPr="006252F2" w:rsidR="00DB0AFE" w:rsidP="00DB0AFE" w:rsidRDefault="00DB0AFE" w14:paraId="2E7984B7" w14:textId="77777777">
      <w:pPr>
        <w:pStyle w:val="NoSpacing"/>
        <w:rPr>
          <w:b/>
          <w:bCs/>
          <w:sz w:val="24"/>
        </w:rPr>
      </w:pPr>
    </w:p>
    <w:p w:rsidRPr="006252F2" w:rsidR="00DB0AFE" w:rsidP="00DB0AFE" w:rsidRDefault="00DB0AFE" w14:paraId="06E5335B" w14:textId="77777777">
      <w:pPr>
        <w:pStyle w:val="NoSpacing"/>
        <w:rPr>
          <w:sz w:val="24"/>
        </w:rPr>
      </w:pPr>
      <w:r w:rsidRPr="006252F2">
        <w:rPr>
          <w:sz w:val="24"/>
        </w:rPr>
        <w:t>There in the ground His body lay</w:t>
      </w:r>
    </w:p>
    <w:p w:rsidRPr="006252F2" w:rsidR="00DB0AFE" w:rsidP="00DB0AFE" w:rsidRDefault="00DB0AFE" w14:paraId="21EFD97E" w14:textId="77777777">
      <w:pPr>
        <w:pStyle w:val="NoSpacing"/>
        <w:rPr>
          <w:sz w:val="24"/>
        </w:rPr>
      </w:pPr>
      <w:r w:rsidRPr="006252F2">
        <w:rPr>
          <w:sz w:val="24"/>
        </w:rPr>
        <w:t>Light of the world by darkness slain</w:t>
      </w:r>
    </w:p>
    <w:p w:rsidRPr="006252F2" w:rsidR="00DB0AFE" w:rsidP="00DB0AFE" w:rsidRDefault="00DB0AFE" w14:paraId="0977696E" w14:textId="77777777">
      <w:pPr>
        <w:pStyle w:val="NoSpacing"/>
        <w:rPr>
          <w:sz w:val="24"/>
        </w:rPr>
      </w:pPr>
      <w:r w:rsidRPr="006252F2">
        <w:rPr>
          <w:sz w:val="24"/>
        </w:rPr>
        <w:t>Then bursting forth in glorious Day</w:t>
      </w:r>
    </w:p>
    <w:p w:rsidRPr="006252F2" w:rsidR="00DB0AFE" w:rsidP="00DB0AFE" w:rsidRDefault="00DB0AFE" w14:paraId="45144C58" w14:textId="77777777">
      <w:pPr>
        <w:pStyle w:val="NoSpacing"/>
        <w:rPr>
          <w:sz w:val="24"/>
        </w:rPr>
      </w:pPr>
      <w:r w:rsidRPr="006252F2">
        <w:rPr>
          <w:sz w:val="24"/>
        </w:rPr>
        <w:t>Up from the grave He rose again</w:t>
      </w:r>
    </w:p>
    <w:p w:rsidRPr="006252F2" w:rsidR="00DB0AFE" w:rsidP="00DB0AFE" w:rsidRDefault="00DB0AFE" w14:paraId="36C1AC54" w14:textId="77777777">
      <w:pPr>
        <w:pStyle w:val="NoSpacing"/>
        <w:rPr>
          <w:sz w:val="24"/>
        </w:rPr>
      </w:pPr>
      <w:r w:rsidRPr="006252F2">
        <w:rPr>
          <w:sz w:val="24"/>
        </w:rPr>
        <w:t>And as He stands in victory</w:t>
      </w:r>
    </w:p>
    <w:p w:rsidRPr="006252F2" w:rsidR="00DB0AFE" w:rsidP="00DB0AFE" w:rsidRDefault="00DB0AFE" w14:paraId="3EFCDC9F" w14:textId="77777777">
      <w:pPr>
        <w:pStyle w:val="NoSpacing"/>
        <w:rPr>
          <w:sz w:val="24"/>
        </w:rPr>
      </w:pPr>
      <w:r w:rsidRPr="006252F2">
        <w:rPr>
          <w:sz w:val="24"/>
        </w:rPr>
        <w:t>Sin's curse has lost its grip on me</w:t>
      </w:r>
    </w:p>
    <w:p w:rsidRPr="006252F2" w:rsidR="00DB0AFE" w:rsidP="00DB0AFE" w:rsidRDefault="00DB0AFE" w14:paraId="05A88BE5" w14:textId="77777777">
      <w:pPr>
        <w:pStyle w:val="NoSpacing"/>
        <w:rPr>
          <w:sz w:val="24"/>
        </w:rPr>
      </w:pPr>
      <w:r w:rsidRPr="006252F2">
        <w:rPr>
          <w:sz w:val="24"/>
        </w:rPr>
        <w:t>For I am His and He is mine</w:t>
      </w:r>
    </w:p>
    <w:p w:rsidR="00DB0AFE" w:rsidP="00DB0AFE" w:rsidRDefault="00DB0AFE" w14:paraId="2E0B7249" w14:textId="77777777">
      <w:pPr>
        <w:pStyle w:val="NoSpacing"/>
        <w:rPr>
          <w:sz w:val="24"/>
        </w:rPr>
      </w:pPr>
      <w:r w:rsidRPr="006252F2">
        <w:rPr>
          <w:sz w:val="24"/>
        </w:rPr>
        <w:t>Bought with the precious blood of Christ</w:t>
      </w:r>
    </w:p>
    <w:p w:rsidR="00DB0AFE" w:rsidP="00DB0AFE" w:rsidRDefault="00DB0AFE" w14:paraId="7E1E7518" w14:textId="77777777">
      <w:pPr>
        <w:pStyle w:val="NoSpacing"/>
        <w:rPr>
          <w:sz w:val="24"/>
        </w:rPr>
      </w:pPr>
    </w:p>
    <w:p w:rsidRPr="006252F2" w:rsidR="00DB0AFE" w:rsidP="00DB0AFE" w:rsidRDefault="00DB0AFE" w14:paraId="7C52D8E0" w14:textId="71986318">
      <w:pPr>
        <w:pStyle w:val="NoSpacing"/>
        <w:rPr>
          <w:sz w:val="24"/>
        </w:rPr>
      </w:pPr>
      <w:r w:rsidRPr="006252F2">
        <w:rPr>
          <w:sz w:val="24"/>
        </w:rPr>
        <w:t>No guilt in life no fear in death</w:t>
      </w:r>
    </w:p>
    <w:p w:rsidRPr="006252F2" w:rsidR="00DB0AFE" w:rsidP="00DB0AFE" w:rsidRDefault="00DB0AFE" w14:paraId="1156F38E" w14:textId="77777777">
      <w:pPr>
        <w:pStyle w:val="NoSpacing"/>
        <w:rPr>
          <w:sz w:val="24"/>
        </w:rPr>
      </w:pPr>
      <w:r w:rsidRPr="006252F2">
        <w:rPr>
          <w:sz w:val="24"/>
        </w:rPr>
        <w:t>This is the power of Christ in me</w:t>
      </w:r>
    </w:p>
    <w:p w:rsidRPr="006252F2" w:rsidR="00DB0AFE" w:rsidP="00DB0AFE" w:rsidRDefault="00DB0AFE" w14:paraId="4FCA3613" w14:textId="77777777">
      <w:pPr>
        <w:pStyle w:val="NoSpacing"/>
        <w:rPr>
          <w:sz w:val="24"/>
        </w:rPr>
      </w:pPr>
      <w:r w:rsidRPr="006252F2">
        <w:rPr>
          <w:sz w:val="24"/>
        </w:rPr>
        <w:t>From life's first cry to final breath</w:t>
      </w:r>
    </w:p>
    <w:p w:rsidRPr="006252F2" w:rsidR="00DB0AFE" w:rsidP="00DB0AFE" w:rsidRDefault="00DB0AFE" w14:paraId="1B89462E" w14:textId="77777777">
      <w:pPr>
        <w:pStyle w:val="NoSpacing"/>
        <w:rPr>
          <w:sz w:val="24"/>
        </w:rPr>
      </w:pPr>
      <w:r w:rsidRPr="006252F2">
        <w:rPr>
          <w:sz w:val="24"/>
        </w:rPr>
        <w:t>Jesus commands my destiny</w:t>
      </w:r>
    </w:p>
    <w:p w:rsidRPr="006252F2" w:rsidR="00DB0AFE" w:rsidP="00DB0AFE" w:rsidRDefault="00DB0AFE" w14:paraId="7C560CED" w14:textId="77777777">
      <w:pPr>
        <w:pStyle w:val="NoSpacing"/>
        <w:rPr>
          <w:sz w:val="24"/>
        </w:rPr>
      </w:pPr>
      <w:r w:rsidRPr="006252F2">
        <w:rPr>
          <w:sz w:val="24"/>
        </w:rPr>
        <w:t>No power of hell no scheme of man</w:t>
      </w:r>
    </w:p>
    <w:p w:rsidRPr="006252F2" w:rsidR="00DB0AFE" w:rsidP="00DB0AFE" w:rsidRDefault="00DB0AFE" w14:paraId="0C3AE579" w14:textId="77777777">
      <w:pPr>
        <w:pStyle w:val="NoSpacing"/>
        <w:rPr>
          <w:sz w:val="24"/>
        </w:rPr>
      </w:pPr>
      <w:r w:rsidRPr="006252F2">
        <w:rPr>
          <w:sz w:val="24"/>
        </w:rPr>
        <w:t>Can ever pluck me from His hand</w:t>
      </w:r>
    </w:p>
    <w:p w:rsidRPr="006252F2" w:rsidR="00DB0AFE" w:rsidP="00DB0AFE" w:rsidRDefault="00DB0AFE" w14:paraId="4A8212B8" w14:textId="77777777">
      <w:pPr>
        <w:pStyle w:val="NoSpacing"/>
        <w:rPr>
          <w:sz w:val="24"/>
        </w:rPr>
      </w:pPr>
      <w:r w:rsidRPr="006252F2">
        <w:rPr>
          <w:sz w:val="24"/>
        </w:rPr>
        <w:t>Till He returns or calls me home</w:t>
      </w:r>
    </w:p>
    <w:p w:rsidR="00DB0AFE" w:rsidP="00DB0AFE" w:rsidRDefault="00DB0AFE" w14:paraId="7B150CC9" w14:textId="77777777">
      <w:pPr>
        <w:pStyle w:val="NoSpacing"/>
        <w:rPr>
          <w:sz w:val="24"/>
        </w:rPr>
      </w:pPr>
      <w:r w:rsidRPr="006252F2">
        <w:rPr>
          <w:sz w:val="24"/>
        </w:rPr>
        <w:t xml:space="preserve">Here in the power of Christ </w:t>
      </w:r>
      <w:proofErr w:type="gramStart"/>
      <w:r w:rsidRPr="006252F2">
        <w:rPr>
          <w:sz w:val="24"/>
        </w:rPr>
        <w:t>I'll</w:t>
      </w:r>
      <w:proofErr w:type="gramEnd"/>
      <w:r w:rsidRPr="006252F2">
        <w:rPr>
          <w:sz w:val="24"/>
        </w:rPr>
        <w:t xml:space="preserve"> stand</w:t>
      </w:r>
    </w:p>
    <w:p w:rsidR="006252F2" w:rsidP="006252F2" w:rsidRDefault="006252F2" w14:paraId="698C589C" w14:textId="7917C176">
      <w:pPr>
        <w:pStyle w:val="NoSpacing"/>
        <w:rPr>
          <w:b/>
          <w:bCs/>
          <w:sz w:val="24"/>
        </w:rPr>
      </w:pPr>
    </w:p>
    <w:p w:rsidR="006252F2" w:rsidP="006252F2" w:rsidRDefault="000D46E7" w14:paraId="0C6A726D" w14:textId="2B05FA5C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>When I Survey</w:t>
      </w:r>
    </w:p>
    <w:p w:rsidRPr="00717B3B" w:rsidR="00E245F6" w:rsidP="00E245F6" w:rsidRDefault="00E245F6" w14:paraId="6AB4685B" w14:textId="77777777">
      <w:pPr>
        <w:pStyle w:val="NoSpacing"/>
        <w:spacing w:line="100" w:lineRule="exact"/>
        <w:rPr>
          <w:b/>
          <w:bCs/>
          <w:color w:val="00B0F0"/>
          <w:sz w:val="24"/>
        </w:rPr>
      </w:pPr>
    </w:p>
    <w:p w:rsidRPr="00DB0AFE" w:rsidR="00DB0AFE" w:rsidP="00DB0AFE" w:rsidRDefault="00DB0AFE" w14:paraId="122A5A36" w14:textId="77777777">
      <w:pPr>
        <w:pStyle w:val="NoSpacing"/>
        <w:rPr>
          <w:sz w:val="24"/>
        </w:rPr>
      </w:pPr>
      <w:r w:rsidRPr="00DB0AFE">
        <w:rPr>
          <w:sz w:val="24"/>
        </w:rPr>
        <w:t>When I survey the wondrous cross</w:t>
      </w:r>
    </w:p>
    <w:p w:rsidRPr="00DB0AFE" w:rsidR="00DB0AFE" w:rsidP="00DB0AFE" w:rsidRDefault="00DB0AFE" w14:paraId="7DD3852F" w14:textId="77777777">
      <w:pPr>
        <w:pStyle w:val="NoSpacing"/>
        <w:rPr>
          <w:sz w:val="24"/>
        </w:rPr>
      </w:pPr>
      <w:r w:rsidRPr="00DB0AFE">
        <w:rPr>
          <w:sz w:val="24"/>
        </w:rPr>
        <w:t>On which the Prince of glory died</w:t>
      </w:r>
    </w:p>
    <w:p w:rsidRPr="00DB0AFE" w:rsidR="00DB0AFE" w:rsidP="00DB0AFE" w:rsidRDefault="00DB0AFE" w14:paraId="36A9456D" w14:textId="77777777">
      <w:pPr>
        <w:pStyle w:val="NoSpacing"/>
        <w:rPr>
          <w:sz w:val="24"/>
        </w:rPr>
      </w:pPr>
      <w:r w:rsidRPr="00DB0AFE">
        <w:rPr>
          <w:sz w:val="24"/>
        </w:rPr>
        <w:t>My richest gain I count but loss</w:t>
      </w:r>
    </w:p>
    <w:p w:rsidRPr="00DB0AFE" w:rsidR="00DB0AFE" w:rsidP="00DB0AFE" w:rsidRDefault="00DB0AFE" w14:paraId="16D92910" w14:textId="77777777">
      <w:pPr>
        <w:pStyle w:val="NoSpacing"/>
        <w:rPr>
          <w:sz w:val="24"/>
        </w:rPr>
      </w:pPr>
      <w:r w:rsidRPr="4E1C49F7" w:rsidR="4E1C49F7">
        <w:rPr>
          <w:sz w:val="24"/>
          <w:szCs w:val="24"/>
        </w:rPr>
        <w:t>And pour contempt on all my pride</w:t>
      </w:r>
    </w:p>
    <w:p w:rsidR="4E1C49F7" w:rsidP="4E1C49F7" w:rsidRDefault="4E1C49F7" w14:paraId="2EFDD8D9" w14:textId="6567A38F">
      <w:pPr>
        <w:pStyle w:val="NoSpacing"/>
        <w:rPr>
          <w:sz w:val="24"/>
          <w:szCs w:val="24"/>
        </w:rPr>
      </w:pPr>
    </w:p>
    <w:p w:rsidR="4E1C49F7" w:rsidP="4E1C49F7" w:rsidRDefault="4E1C49F7" w14:paraId="1F77C8CC" w14:textId="35040BEB">
      <w:pPr>
        <w:pStyle w:val="NoSpacing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Forbid it Lord that I should boast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Save in the death of Christ my God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All the vain things that charm me most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I sacrifice them to His blood</w:t>
      </w:r>
    </w:p>
    <w:p w:rsidRPr="00DB0AFE" w:rsidR="00DB0AFE" w:rsidP="00DB0AFE" w:rsidRDefault="00DB0AFE" w14:paraId="240902B6" w14:textId="77777777">
      <w:pPr>
        <w:pStyle w:val="NoSpacing"/>
        <w:rPr>
          <w:b/>
          <w:bCs/>
          <w:sz w:val="24"/>
        </w:rPr>
      </w:pPr>
    </w:p>
    <w:p w:rsidRPr="00DB0AFE" w:rsidR="00DB0AFE" w:rsidP="00DB0AFE" w:rsidRDefault="00DB0AFE" w14:paraId="08B9C6EE" w14:textId="77777777">
      <w:pPr>
        <w:pStyle w:val="NoSpacing"/>
        <w:rPr>
          <w:sz w:val="24"/>
        </w:rPr>
      </w:pPr>
      <w:r w:rsidRPr="00DB0AFE">
        <w:rPr>
          <w:sz w:val="24"/>
        </w:rPr>
        <w:t>See from His head His hands His feet</w:t>
      </w:r>
    </w:p>
    <w:p w:rsidRPr="00DB0AFE" w:rsidR="00DB0AFE" w:rsidP="00DB0AFE" w:rsidRDefault="00DB0AFE" w14:paraId="5A113E86" w14:textId="77777777">
      <w:pPr>
        <w:pStyle w:val="NoSpacing"/>
        <w:rPr>
          <w:sz w:val="24"/>
        </w:rPr>
      </w:pPr>
      <w:r w:rsidRPr="00DB0AFE">
        <w:rPr>
          <w:sz w:val="24"/>
        </w:rPr>
        <w:t>Sorrow and love flow mingled down</w:t>
      </w:r>
    </w:p>
    <w:p w:rsidRPr="00DB0AFE" w:rsidR="00DB0AFE" w:rsidP="00DB0AFE" w:rsidRDefault="00DB0AFE" w14:paraId="62987F02" w14:textId="77777777">
      <w:pPr>
        <w:pStyle w:val="NoSpacing"/>
        <w:rPr>
          <w:sz w:val="24"/>
        </w:rPr>
      </w:pPr>
      <w:r w:rsidRPr="00DB0AFE">
        <w:rPr>
          <w:sz w:val="24"/>
        </w:rPr>
        <w:t>Did ever such love and sorrow meet</w:t>
      </w:r>
    </w:p>
    <w:p w:rsidRPr="00DB0AFE" w:rsidR="00DB0AFE" w:rsidP="00DB0AFE" w:rsidRDefault="00DB0AFE" w14:paraId="0F4D51E3" w14:textId="77777777">
      <w:pPr>
        <w:pStyle w:val="NoSpacing"/>
        <w:rPr>
          <w:sz w:val="24"/>
        </w:rPr>
      </w:pPr>
      <w:r w:rsidRPr="00DB0AFE">
        <w:rPr>
          <w:sz w:val="24"/>
        </w:rPr>
        <w:t>Or thorns compose so rich a crown</w:t>
      </w:r>
    </w:p>
    <w:p w:rsidRPr="00DB0AFE" w:rsidR="00DB0AFE" w:rsidP="00DB0AFE" w:rsidRDefault="00DB0AFE" w14:paraId="244B22FF" w14:textId="77777777">
      <w:pPr>
        <w:pStyle w:val="NoSpacing"/>
        <w:rPr>
          <w:b/>
          <w:bCs/>
          <w:sz w:val="24"/>
        </w:rPr>
      </w:pPr>
    </w:p>
    <w:p w:rsidRPr="00DB0AFE" w:rsidR="00DB0AFE" w:rsidP="00DB0AFE" w:rsidRDefault="00DB0AFE" w14:paraId="718A4695" w14:textId="77777777">
      <w:pPr>
        <w:pStyle w:val="NoSpacing"/>
        <w:rPr>
          <w:sz w:val="24"/>
        </w:rPr>
      </w:pPr>
      <w:r w:rsidRPr="00DB0AFE">
        <w:rPr>
          <w:sz w:val="24"/>
        </w:rPr>
        <w:t>Were the whole realm of nature mine</w:t>
      </w:r>
    </w:p>
    <w:p w:rsidRPr="00DB0AFE" w:rsidR="00DB0AFE" w:rsidP="00DB0AFE" w:rsidRDefault="00DB0AFE" w14:paraId="60C2B9F0" w14:textId="77777777">
      <w:pPr>
        <w:pStyle w:val="NoSpacing"/>
        <w:rPr>
          <w:sz w:val="24"/>
        </w:rPr>
      </w:pPr>
      <w:r w:rsidRPr="00DB0AFE">
        <w:rPr>
          <w:sz w:val="24"/>
        </w:rPr>
        <w:t>That were a present (an offering) far too small</w:t>
      </w:r>
    </w:p>
    <w:p w:rsidRPr="00DB0AFE" w:rsidR="00DB0AFE" w:rsidP="00DB0AFE" w:rsidRDefault="00DB0AFE" w14:paraId="2964171D" w14:textId="77777777">
      <w:pPr>
        <w:pStyle w:val="NoSpacing"/>
        <w:rPr>
          <w:sz w:val="24"/>
        </w:rPr>
      </w:pPr>
      <w:r w:rsidRPr="00DB0AFE">
        <w:rPr>
          <w:sz w:val="24"/>
        </w:rPr>
        <w:t>Love so amazing so divine</w:t>
      </w:r>
    </w:p>
    <w:p w:rsidR="00426F8F" w:rsidP="4E1C49F7" w:rsidRDefault="00426F8F" w14:paraId="6A754D20" w14:textId="4AE8E0B2">
      <w:pPr>
        <w:pStyle w:val="NoSpacing"/>
        <w:rPr>
          <w:sz w:val="24"/>
          <w:szCs w:val="24"/>
        </w:rPr>
      </w:pPr>
      <w:r w:rsidRPr="4E1C49F7" w:rsidR="4E1C49F7">
        <w:rPr>
          <w:sz w:val="24"/>
          <w:szCs w:val="24"/>
        </w:rPr>
        <w:t>Demands my soul my life my all</w:t>
      </w:r>
    </w:p>
    <w:p w:rsidR="00CF59FF" w:rsidP="006252F2" w:rsidRDefault="00CF59FF" w14:paraId="597EFEDE" w14:textId="77777777">
      <w:pPr>
        <w:pStyle w:val="NoSpacing"/>
        <w:rPr>
          <w:b/>
          <w:bCs/>
          <w:color w:val="00B0F0"/>
          <w:sz w:val="24"/>
        </w:rPr>
      </w:pPr>
    </w:p>
    <w:p w:rsidRPr="00717B3B" w:rsidR="006252F2" w:rsidP="006252F2" w:rsidRDefault="000D46E7" w14:paraId="7E7BA411" w14:textId="28337793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>Build My Life</w:t>
      </w:r>
    </w:p>
    <w:p w:rsidRPr="006252F2" w:rsidR="006252F2" w:rsidP="00E245F6" w:rsidRDefault="006252F2" w14:paraId="685215D0" w14:textId="77777777">
      <w:pPr>
        <w:pStyle w:val="NoSpacing"/>
        <w:spacing w:line="100" w:lineRule="exact"/>
        <w:rPr>
          <w:b/>
          <w:bCs/>
          <w:sz w:val="24"/>
        </w:rPr>
      </w:pPr>
    </w:p>
    <w:p w:rsidR="006252F2" w:rsidP="006252F2" w:rsidRDefault="00CF59FF" w14:paraId="346E8899" w14:textId="2E56B017">
      <w:pPr>
        <w:pStyle w:val="NoSpacing"/>
        <w:rPr>
          <w:sz w:val="24"/>
        </w:rPr>
      </w:pPr>
      <w:r w:rsidRPr="00CF59FF">
        <w:rPr>
          <w:sz w:val="24"/>
        </w:rPr>
        <w:t xml:space="preserve">Worthy of </w:t>
      </w:r>
      <w:proofErr w:type="spellStart"/>
      <w:r w:rsidRPr="00CF59FF">
        <w:rPr>
          <w:sz w:val="24"/>
        </w:rPr>
        <w:t>ev'ry</w:t>
      </w:r>
      <w:proofErr w:type="spellEnd"/>
      <w:r w:rsidRPr="00CF59FF">
        <w:rPr>
          <w:sz w:val="24"/>
        </w:rPr>
        <w:t xml:space="preserve"> song we could ever sing</w:t>
      </w:r>
      <w:r w:rsidRPr="00CF59FF">
        <w:rPr>
          <w:sz w:val="24"/>
        </w:rPr>
        <w:br/>
      </w:r>
      <w:r w:rsidRPr="00CF59FF">
        <w:rPr>
          <w:sz w:val="24"/>
        </w:rPr>
        <w:t>Worthy of all the praise we could ever bring</w:t>
      </w:r>
      <w:r w:rsidRPr="00CF59FF">
        <w:rPr>
          <w:sz w:val="24"/>
        </w:rPr>
        <w:br/>
      </w:r>
      <w:r w:rsidRPr="00CF59FF">
        <w:rPr>
          <w:sz w:val="24"/>
        </w:rPr>
        <w:t xml:space="preserve">Worthy of </w:t>
      </w:r>
      <w:proofErr w:type="spellStart"/>
      <w:r w:rsidRPr="00CF59FF">
        <w:rPr>
          <w:sz w:val="24"/>
        </w:rPr>
        <w:t>ev'ry</w:t>
      </w:r>
      <w:proofErr w:type="spellEnd"/>
      <w:r w:rsidRPr="00CF59FF">
        <w:rPr>
          <w:sz w:val="24"/>
        </w:rPr>
        <w:t xml:space="preserve"> breath we could ever breathe</w:t>
      </w:r>
      <w:r w:rsidRPr="00CF59FF">
        <w:rPr>
          <w:sz w:val="24"/>
        </w:rPr>
        <w:br/>
      </w:r>
      <w:r w:rsidRPr="00CF59FF">
        <w:rPr>
          <w:sz w:val="24"/>
        </w:rPr>
        <w:t>We live for You</w:t>
      </w:r>
    </w:p>
    <w:p w:rsidR="00CF59FF" w:rsidP="006252F2" w:rsidRDefault="00CF59FF" w14:paraId="4EAE33BA" w14:textId="0C034A74">
      <w:pPr>
        <w:pStyle w:val="NoSpacing"/>
        <w:rPr>
          <w:sz w:val="24"/>
        </w:rPr>
      </w:pPr>
    </w:p>
    <w:p w:rsidR="00CF59FF" w:rsidP="006252F2" w:rsidRDefault="00CF59FF" w14:paraId="754BFC7C" w14:textId="787964CD">
      <w:pPr>
        <w:pStyle w:val="NoSpacing"/>
        <w:rPr>
          <w:sz w:val="24"/>
        </w:rPr>
      </w:pPr>
      <w:r w:rsidRPr="00CF59FF">
        <w:rPr>
          <w:sz w:val="24"/>
        </w:rPr>
        <w:t xml:space="preserve">Jesus the name above </w:t>
      </w:r>
      <w:proofErr w:type="spellStart"/>
      <w:r w:rsidRPr="00CF59FF">
        <w:rPr>
          <w:sz w:val="24"/>
        </w:rPr>
        <w:t>ev'ry</w:t>
      </w:r>
      <w:proofErr w:type="spellEnd"/>
      <w:r w:rsidRPr="00CF59FF">
        <w:rPr>
          <w:sz w:val="24"/>
        </w:rPr>
        <w:t xml:space="preserve"> other name</w:t>
      </w:r>
      <w:r w:rsidRPr="00CF59FF">
        <w:rPr>
          <w:sz w:val="24"/>
        </w:rPr>
        <w:br/>
      </w:r>
      <w:r w:rsidRPr="00CF59FF">
        <w:rPr>
          <w:sz w:val="24"/>
        </w:rPr>
        <w:t>Jesus the only one who could ever save</w:t>
      </w:r>
      <w:r w:rsidRPr="00CF59FF">
        <w:rPr>
          <w:sz w:val="24"/>
        </w:rPr>
        <w:br/>
      </w:r>
      <w:r w:rsidRPr="00CF59FF">
        <w:rPr>
          <w:sz w:val="24"/>
        </w:rPr>
        <w:t xml:space="preserve">Worthy of </w:t>
      </w:r>
      <w:proofErr w:type="spellStart"/>
      <w:r w:rsidRPr="00CF59FF">
        <w:rPr>
          <w:sz w:val="24"/>
        </w:rPr>
        <w:t>ev'ry</w:t>
      </w:r>
      <w:proofErr w:type="spellEnd"/>
      <w:r w:rsidRPr="00CF59FF">
        <w:rPr>
          <w:sz w:val="24"/>
        </w:rPr>
        <w:t xml:space="preserve"> breath we could ever breathe</w:t>
      </w:r>
      <w:r w:rsidRPr="00CF59FF">
        <w:rPr>
          <w:sz w:val="24"/>
        </w:rPr>
        <w:br/>
      </w:r>
      <w:r w:rsidRPr="00CF59FF">
        <w:rPr>
          <w:sz w:val="24"/>
        </w:rPr>
        <w:t>We live for You</w:t>
      </w:r>
      <w:r w:rsidRPr="00CF59FF">
        <w:rPr>
          <w:sz w:val="24"/>
        </w:rPr>
        <w:br/>
      </w:r>
      <w:r w:rsidRPr="00CF59FF">
        <w:rPr>
          <w:sz w:val="24"/>
        </w:rPr>
        <w:t>We live for You</w:t>
      </w:r>
    </w:p>
    <w:p w:rsidR="00CF59FF" w:rsidP="006252F2" w:rsidRDefault="00CF59FF" w14:paraId="641D00D6" w14:textId="47B5EF07">
      <w:pPr>
        <w:pStyle w:val="NoSpacing"/>
        <w:rPr>
          <w:sz w:val="24"/>
        </w:rPr>
      </w:pPr>
    </w:p>
    <w:p w:rsidR="00CF59FF" w:rsidP="006252F2" w:rsidRDefault="00CF59FF" w14:paraId="299FBEDA" w14:textId="70121553">
      <w:pPr>
        <w:pStyle w:val="NoSpacing"/>
        <w:rPr>
          <w:i/>
          <w:iCs/>
          <w:sz w:val="24"/>
        </w:rPr>
      </w:pPr>
      <w:r w:rsidRPr="4E1C49F7" w:rsidR="4E1C49F7">
        <w:rPr>
          <w:i w:val="1"/>
          <w:iCs w:val="1"/>
          <w:sz w:val="24"/>
          <w:szCs w:val="24"/>
        </w:rPr>
        <w:t>Holy there is no one like You</w:t>
      </w:r>
      <w:r>
        <w:br/>
      </w:r>
      <w:r w:rsidRPr="4E1C49F7" w:rsidR="4E1C49F7">
        <w:rPr>
          <w:i w:val="1"/>
          <w:iCs w:val="1"/>
          <w:sz w:val="24"/>
          <w:szCs w:val="24"/>
        </w:rPr>
        <w:t>There is none beside You</w:t>
      </w:r>
      <w:r>
        <w:br/>
      </w:r>
      <w:r w:rsidRPr="4E1C49F7" w:rsidR="4E1C49F7">
        <w:rPr>
          <w:i w:val="1"/>
          <w:iCs w:val="1"/>
          <w:sz w:val="24"/>
          <w:szCs w:val="24"/>
        </w:rPr>
        <w:t>Open up my eyes in wonder and show me who You are</w:t>
      </w:r>
      <w:r>
        <w:br/>
      </w:r>
      <w:r w:rsidRPr="4E1C49F7" w:rsidR="4E1C49F7">
        <w:rPr>
          <w:i w:val="1"/>
          <w:iCs w:val="1"/>
          <w:sz w:val="24"/>
          <w:szCs w:val="24"/>
        </w:rPr>
        <w:t>And fill me with Your heart</w:t>
      </w:r>
      <w:r>
        <w:br/>
      </w:r>
      <w:r w:rsidRPr="4E1C49F7" w:rsidR="4E1C49F7">
        <w:rPr>
          <w:i w:val="1"/>
          <w:iCs w:val="1"/>
          <w:sz w:val="24"/>
          <w:szCs w:val="24"/>
        </w:rPr>
        <w:t>And lead me in Your love to those around me</w:t>
      </w:r>
    </w:p>
    <w:p w:rsidRPr="00CF59FF" w:rsidR="00CF59FF" w:rsidP="4E1C49F7" w:rsidRDefault="00CF59FF" w14:paraId="071A2C2C" w14:textId="7E5BC4D8">
      <w:pPr>
        <w:pStyle w:val="NoSpacing"/>
        <w:rPr>
          <w:i w:val="1"/>
          <w:iCs w:val="1"/>
          <w:sz w:val="24"/>
          <w:szCs w:val="24"/>
        </w:rPr>
      </w:pPr>
    </w:p>
    <w:p w:rsidRPr="00CF59FF" w:rsidR="00CF59FF" w:rsidP="006252F2" w:rsidRDefault="00CF59FF" w14:paraId="00C90046" w14:textId="1970B6EE">
      <w:pPr>
        <w:pStyle w:val="NoSpacing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I will build my life upon Your love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It is a firm foundation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I will put my trust in You alone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And I will not be shaken</w:t>
      </w:r>
    </w:p>
    <w:p w:rsidR="4E1C49F7" w:rsidP="4E1C49F7" w:rsidRDefault="4E1C49F7" w14:paraId="682DEBDD" w14:textId="718BC81B">
      <w:pPr>
        <w:pStyle w:val="NoSpacing"/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</w:pPr>
    </w:p>
    <w:p w:rsidRPr="00717B3B" w:rsidR="006252F2" w:rsidP="006252F2" w:rsidRDefault="000D46E7" w14:paraId="079C31F3" w14:textId="525EFE4A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 xml:space="preserve">We Will Feast </w:t>
      </w:r>
      <w:proofErr w:type="gramStart"/>
      <w:r>
        <w:rPr>
          <w:b/>
          <w:bCs/>
          <w:color w:val="00B0F0"/>
          <w:sz w:val="24"/>
        </w:rPr>
        <w:t>In</w:t>
      </w:r>
      <w:proofErr w:type="gramEnd"/>
      <w:r>
        <w:rPr>
          <w:b/>
          <w:bCs/>
          <w:color w:val="00B0F0"/>
          <w:sz w:val="24"/>
        </w:rPr>
        <w:t xml:space="preserve"> The House Of Zion</w:t>
      </w:r>
      <w:r w:rsidRPr="00717B3B" w:rsidR="006252F2">
        <w:rPr>
          <w:b/>
          <w:bCs/>
          <w:color w:val="00B0F0"/>
          <w:sz w:val="24"/>
        </w:rPr>
        <w:t> </w:t>
      </w:r>
    </w:p>
    <w:p w:rsidRPr="006252F2" w:rsidR="006252F2" w:rsidP="00E245F6" w:rsidRDefault="006252F2" w14:paraId="0E34DE18" w14:textId="77777777">
      <w:pPr>
        <w:pStyle w:val="NoSpacing"/>
        <w:spacing w:line="100" w:lineRule="exact"/>
        <w:rPr>
          <w:b/>
          <w:bCs/>
          <w:sz w:val="24"/>
        </w:rPr>
      </w:pPr>
    </w:p>
    <w:p w:rsidR="006252F2" w:rsidP="006252F2" w:rsidRDefault="00A608F7" w14:paraId="766A0FEE" w14:textId="0D74CBD2">
      <w:pPr>
        <w:pStyle w:val="NoSpacing"/>
        <w:rPr>
          <w:i/>
          <w:iCs/>
          <w:sz w:val="24"/>
        </w:rPr>
      </w:pPr>
      <w:r w:rsidRPr="00A608F7">
        <w:rPr>
          <w:i/>
          <w:iCs/>
          <w:sz w:val="24"/>
        </w:rPr>
        <w:t>We will feast in the house of Zion</w:t>
      </w:r>
      <w:r w:rsidRPr="00A608F7">
        <w:rPr>
          <w:i/>
          <w:iCs/>
          <w:sz w:val="24"/>
        </w:rPr>
        <w:br/>
      </w:r>
      <w:r w:rsidRPr="00A608F7">
        <w:rPr>
          <w:i/>
          <w:iCs/>
          <w:sz w:val="24"/>
        </w:rPr>
        <w:t>We will sing with our hearts restored</w:t>
      </w:r>
      <w:r w:rsidRPr="00A608F7">
        <w:rPr>
          <w:i/>
          <w:iCs/>
          <w:sz w:val="24"/>
        </w:rPr>
        <w:br/>
      </w:r>
      <w:r w:rsidRPr="00A608F7">
        <w:rPr>
          <w:i/>
          <w:iCs/>
          <w:sz w:val="24"/>
        </w:rPr>
        <w:t>He has done great things we will say together</w:t>
      </w:r>
      <w:r w:rsidRPr="00A608F7">
        <w:rPr>
          <w:i/>
          <w:iCs/>
          <w:sz w:val="24"/>
        </w:rPr>
        <w:br/>
      </w:r>
      <w:r w:rsidRPr="00A608F7">
        <w:rPr>
          <w:i/>
          <w:iCs/>
          <w:sz w:val="24"/>
        </w:rPr>
        <w:t>We will feast and weep no more</w:t>
      </w:r>
    </w:p>
    <w:p w:rsidR="00A608F7" w:rsidP="006252F2" w:rsidRDefault="00A608F7" w14:paraId="54BBF1A8" w14:textId="4932A6FA">
      <w:pPr>
        <w:pStyle w:val="NoSpacing"/>
        <w:rPr>
          <w:i/>
          <w:iCs/>
          <w:sz w:val="24"/>
        </w:rPr>
      </w:pPr>
    </w:p>
    <w:p w:rsidRPr="00A608F7" w:rsidR="00A608F7" w:rsidP="006252F2" w:rsidRDefault="00A608F7" w14:paraId="373CA2B5" w14:textId="0B5D32E9">
      <w:pPr>
        <w:pStyle w:val="NoSpacing"/>
        <w:rPr>
          <w:sz w:val="24"/>
        </w:rPr>
      </w:pPr>
      <w:r w:rsidRPr="00A608F7">
        <w:rPr>
          <w:sz w:val="24"/>
        </w:rPr>
        <w:t>We will not be burned by the fire</w:t>
      </w:r>
      <w:r w:rsidRPr="00A608F7">
        <w:rPr>
          <w:sz w:val="24"/>
        </w:rPr>
        <w:br/>
      </w:r>
      <w:r w:rsidRPr="00A608F7">
        <w:rPr>
          <w:sz w:val="24"/>
        </w:rPr>
        <w:t>He is the Lord our God</w:t>
      </w:r>
      <w:r w:rsidRPr="00A608F7">
        <w:rPr>
          <w:sz w:val="24"/>
        </w:rPr>
        <w:br/>
      </w:r>
      <w:r w:rsidRPr="00A608F7">
        <w:rPr>
          <w:sz w:val="24"/>
        </w:rPr>
        <w:t>We are not consumed by the flood</w:t>
      </w:r>
      <w:r w:rsidRPr="00A608F7">
        <w:rPr>
          <w:sz w:val="24"/>
        </w:rPr>
        <w:br/>
      </w:r>
      <w:r w:rsidRPr="00A608F7">
        <w:rPr>
          <w:sz w:val="24"/>
        </w:rPr>
        <w:t>Upheld protected gathered up</w:t>
      </w:r>
    </w:p>
    <w:p w:rsidRPr="00A608F7" w:rsidR="00A608F7" w:rsidP="006252F2" w:rsidRDefault="00A608F7" w14:paraId="1176C234" w14:textId="14050927">
      <w:pPr>
        <w:pStyle w:val="NoSpacing"/>
        <w:rPr>
          <w:sz w:val="24"/>
        </w:rPr>
      </w:pPr>
    </w:p>
    <w:p w:rsidRPr="00A608F7" w:rsidR="00A608F7" w:rsidP="006252F2" w:rsidRDefault="00A608F7" w14:paraId="203CE2DB" w14:textId="412F24A3">
      <w:pPr>
        <w:pStyle w:val="NoSpacing"/>
        <w:rPr>
          <w:sz w:val="24"/>
        </w:rPr>
      </w:pPr>
      <w:r w:rsidRPr="00A608F7">
        <w:rPr>
          <w:sz w:val="24"/>
        </w:rPr>
        <w:t>In the dark of night before the dawn</w:t>
      </w:r>
      <w:r w:rsidRPr="00A608F7">
        <w:rPr>
          <w:sz w:val="24"/>
        </w:rPr>
        <w:br/>
      </w:r>
      <w:r w:rsidRPr="00A608F7">
        <w:rPr>
          <w:sz w:val="24"/>
        </w:rPr>
        <w:t>My soul be not afraid</w:t>
      </w:r>
      <w:r w:rsidRPr="00A608F7">
        <w:rPr>
          <w:sz w:val="24"/>
        </w:rPr>
        <w:br/>
      </w:r>
      <w:r w:rsidRPr="00A608F7">
        <w:rPr>
          <w:sz w:val="24"/>
        </w:rPr>
        <w:t>For the promised morning oh how long</w:t>
      </w:r>
      <w:r w:rsidRPr="00A608F7">
        <w:rPr>
          <w:sz w:val="24"/>
        </w:rPr>
        <w:br/>
      </w:r>
      <w:r w:rsidRPr="00A608F7">
        <w:rPr>
          <w:sz w:val="24"/>
        </w:rPr>
        <w:t>Oh God of Jacob be my strength</w:t>
      </w:r>
    </w:p>
    <w:p w:rsidRPr="00A608F7" w:rsidR="00A608F7" w:rsidP="006252F2" w:rsidRDefault="00A608F7" w14:paraId="489D63E5" w14:textId="590E2A7F">
      <w:pPr>
        <w:pStyle w:val="NoSpacing"/>
        <w:rPr>
          <w:sz w:val="24"/>
        </w:rPr>
      </w:pPr>
    </w:p>
    <w:p w:rsidR="00A608F7" w:rsidP="006252F2" w:rsidRDefault="00A608F7" w14:paraId="0F812FF8" w14:textId="16F5A828">
      <w:pPr>
        <w:pStyle w:val="NoSpacing"/>
        <w:rPr>
          <w:sz w:val="24"/>
        </w:rPr>
      </w:pPr>
      <w:r w:rsidRPr="00A608F7">
        <w:rPr>
          <w:sz w:val="24"/>
        </w:rPr>
        <w:t xml:space="preserve">Every vow </w:t>
      </w:r>
      <w:proofErr w:type="gramStart"/>
      <w:r w:rsidRPr="00A608F7">
        <w:rPr>
          <w:sz w:val="24"/>
        </w:rPr>
        <w:t>we’ve</w:t>
      </w:r>
      <w:proofErr w:type="gramEnd"/>
      <w:r w:rsidRPr="00A608F7">
        <w:rPr>
          <w:sz w:val="24"/>
        </w:rPr>
        <w:t xml:space="preserve"> broken and betrayed</w:t>
      </w:r>
      <w:r w:rsidRPr="00A608F7">
        <w:rPr>
          <w:sz w:val="24"/>
        </w:rPr>
        <w:br/>
      </w:r>
      <w:r w:rsidRPr="00A608F7">
        <w:rPr>
          <w:sz w:val="24"/>
        </w:rPr>
        <w:t>You are the faithful one</w:t>
      </w:r>
      <w:r w:rsidRPr="00A608F7">
        <w:rPr>
          <w:i/>
          <w:iCs/>
          <w:sz w:val="24"/>
        </w:rPr>
        <w:br/>
      </w:r>
      <w:r w:rsidRPr="00A608F7">
        <w:rPr>
          <w:sz w:val="24"/>
        </w:rPr>
        <w:t>And from the garden to the grave</w:t>
      </w:r>
      <w:r w:rsidRPr="00A608F7">
        <w:rPr>
          <w:sz w:val="24"/>
        </w:rPr>
        <w:br/>
      </w:r>
      <w:r w:rsidRPr="00A608F7">
        <w:rPr>
          <w:sz w:val="24"/>
        </w:rPr>
        <w:t>Bind us together bring shalom</w:t>
      </w:r>
    </w:p>
    <w:p w:rsidRPr="00A608F7" w:rsidR="00A608F7" w:rsidP="006252F2" w:rsidRDefault="00A608F7" w14:paraId="6940D79A" w14:textId="77777777">
      <w:pPr>
        <w:pStyle w:val="NoSpacing"/>
        <w:rPr>
          <w:i/>
          <w:iCs/>
          <w:sz w:val="24"/>
        </w:rPr>
      </w:pPr>
    </w:p>
    <w:p w:rsidRPr="00717B3B" w:rsidR="006252F2" w:rsidP="006252F2" w:rsidRDefault="000D46E7" w14:paraId="5DF20695" w14:textId="016D0201">
      <w:pPr>
        <w:pStyle w:val="NoSpacing"/>
        <w:rPr>
          <w:b/>
          <w:bCs/>
          <w:color w:val="00B0F0"/>
          <w:sz w:val="24"/>
        </w:rPr>
      </w:pPr>
      <w:r>
        <w:rPr>
          <w:b/>
          <w:bCs/>
          <w:color w:val="00B0F0"/>
          <w:sz w:val="24"/>
        </w:rPr>
        <w:t>It Is Well</w:t>
      </w:r>
    </w:p>
    <w:p w:rsidRPr="006252F2" w:rsidR="006252F2" w:rsidP="00E245F6" w:rsidRDefault="006252F2" w14:paraId="28F37C57" w14:textId="77777777">
      <w:pPr>
        <w:pStyle w:val="NoSpacing"/>
        <w:spacing w:line="100" w:lineRule="exact"/>
        <w:rPr>
          <w:b/>
          <w:bCs/>
          <w:sz w:val="24"/>
        </w:rPr>
      </w:pPr>
    </w:p>
    <w:p w:rsidR="4E1C49F7" w:rsidP="4E1C49F7" w:rsidRDefault="4E1C49F7" w14:paraId="19B5C660" w14:textId="38DC9983">
      <w:pPr>
        <w:pStyle w:val="Heading2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A3E0"/>
          <w:sz w:val="24"/>
          <w:szCs w:val="24"/>
          <w:lang w:val="en-US"/>
        </w:rPr>
        <w:t>It Is Well With My Soul</w:t>
      </w:r>
    </w:p>
    <w:p w:rsidR="4E1C49F7" w:rsidP="4E1C49F7" w:rsidRDefault="4E1C49F7" w14:paraId="45D907DA" w14:textId="239E7157">
      <w:pPr>
        <w:pStyle w:val="Heading3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Verse 1</w:t>
      </w:r>
    </w:p>
    <w:p w:rsidR="4E1C49F7" w:rsidRDefault="4E1C49F7" w14:paraId="04AA4DA2" w14:textId="27326B2B"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When peace like a river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Attendeth my way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When sorrows like sea billows roll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Whatever my lot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Thou hast taught me to say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It is well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It is well with my soul</w:t>
      </w:r>
    </w:p>
    <w:p w:rsidR="4E1C49F7" w:rsidP="4E1C49F7" w:rsidRDefault="4E1C49F7" w14:paraId="6F22B4AB" w14:textId="0B8300C5">
      <w:pPr>
        <w:pStyle w:val="Heading3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Chorus</w:t>
      </w:r>
    </w:p>
    <w:p w:rsidR="4E1C49F7" w:rsidP="4E1C49F7" w:rsidRDefault="4E1C49F7" w14:paraId="24145F57" w14:textId="5D3CBB91">
      <w:pPr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2C2A29"/>
          <w:sz w:val="24"/>
          <w:szCs w:val="24"/>
          <w:lang w:val="en-US"/>
        </w:rPr>
      </w:pPr>
      <w:r w:rsidRPr="4E1C49F7" w:rsidR="4E1C49F7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2C2A29"/>
          <w:sz w:val="24"/>
          <w:szCs w:val="24"/>
          <w:lang w:val="en-US"/>
        </w:rPr>
        <w:t>It is well with my soul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2C2A29"/>
          <w:sz w:val="24"/>
          <w:szCs w:val="24"/>
          <w:lang w:val="en-US"/>
        </w:rPr>
        <w:t>It is well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2C2A29"/>
          <w:sz w:val="24"/>
          <w:szCs w:val="24"/>
          <w:lang w:val="en-US"/>
        </w:rPr>
        <w:t>It is well with my soul</w:t>
      </w:r>
    </w:p>
    <w:p w:rsidR="4E1C49F7" w:rsidP="4E1C49F7" w:rsidRDefault="4E1C49F7" w14:paraId="5A87BF58" w14:textId="3039BEBB">
      <w:pPr>
        <w:pStyle w:val="Heading3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Verse 2</w:t>
      </w:r>
    </w:p>
    <w:p w:rsidR="4E1C49F7" w:rsidRDefault="4E1C49F7" w14:paraId="7A9D1B10" w14:textId="37578C83"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Tho' Satan should buffet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Tho' trials should come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Let this blest assurance control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That Christ hath regarded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My helpless estate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And hath shed His own blood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For my soul</w:t>
      </w:r>
    </w:p>
    <w:p w:rsidR="4E1C49F7" w:rsidP="4E1C49F7" w:rsidRDefault="4E1C49F7" w14:paraId="4C4A4D2F" w14:textId="59504FB9">
      <w:pPr>
        <w:pStyle w:val="Heading3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Verse 3</w:t>
      </w:r>
    </w:p>
    <w:p w:rsidR="4E1C49F7" w:rsidRDefault="4E1C49F7" w14:paraId="777767F0" w14:textId="2F85E844"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My sin O the bliss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Of this glorious tho't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My sin not in part but the whole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Is nailed to the cross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And I bear it no more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Praise the Lord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Praise the Lord O my soul</w:t>
      </w:r>
    </w:p>
    <w:p w:rsidR="4E1C49F7" w:rsidP="4E1C49F7" w:rsidRDefault="4E1C49F7" w14:paraId="61EC661D" w14:textId="4B4C909E">
      <w:pPr>
        <w:pStyle w:val="Heading3"/>
      </w:pP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Verse 4</w:t>
      </w:r>
    </w:p>
    <w:p w:rsidR="4E1C49F7" w:rsidRDefault="4E1C49F7" w14:paraId="63126C9A" w14:textId="257DE4C0"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And Lord haste the day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When the faith shall be sight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The clouds be rolled back as a scroll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The trump shall resound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And the Lord shall descend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Even so it is well</w:t>
      </w:r>
      <w:r>
        <w:br/>
      </w:r>
      <w:r w:rsidRPr="4E1C49F7" w:rsidR="4E1C49F7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2C2A29"/>
          <w:sz w:val="24"/>
          <w:szCs w:val="24"/>
          <w:lang w:val="en-US"/>
        </w:rPr>
        <w:t>With my soul</w:t>
      </w:r>
    </w:p>
    <w:p w:rsidR="006252F2" w:rsidP="006252F2" w:rsidRDefault="006252F2" w14:paraId="1567DDE9" w14:textId="77777777">
      <w:pPr>
        <w:pStyle w:val="NoSpacing"/>
        <w:rPr>
          <w:sz w:val="24"/>
        </w:rPr>
      </w:pPr>
    </w:p>
    <w:p w:rsidR="00710498" w:rsidP="006252F2" w:rsidRDefault="00710498" w14:paraId="29E5585C" w14:textId="4DAF6058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Open the Eyes of My Heart</w:t>
      </w:r>
    </w:p>
    <w:p w:rsidRPr="009E6FA8" w:rsidR="009E6FA8" w:rsidP="009E6FA8" w:rsidRDefault="009E6FA8" w14:paraId="16227344" w14:textId="77777777">
      <w:pPr>
        <w:pStyle w:val="NoSpacing"/>
        <w:rPr>
          <w:sz w:val="18"/>
        </w:rPr>
      </w:pPr>
      <w:r w:rsidRPr="009E6FA8">
        <w:rPr>
          <w:sz w:val="18"/>
        </w:rPr>
        <w:t>CCLI Song # 2298355</w:t>
      </w:r>
    </w:p>
    <w:p w:rsidRPr="009E6FA8" w:rsidR="009E6FA8" w:rsidP="009E6FA8" w:rsidRDefault="009E6FA8" w14:paraId="26F81179" w14:textId="17156072">
      <w:pPr>
        <w:pStyle w:val="NoSpacing"/>
        <w:rPr>
          <w:sz w:val="18"/>
        </w:rPr>
      </w:pPr>
      <w:r w:rsidRPr="009E6FA8">
        <w:rPr>
          <w:sz w:val="18"/>
        </w:rPr>
        <w:t xml:space="preserve">Paul </w:t>
      </w:r>
      <w:proofErr w:type="spellStart"/>
      <w:r w:rsidRPr="009E6FA8">
        <w:rPr>
          <w:sz w:val="18"/>
        </w:rPr>
        <w:t>Baloche</w:t>
      </w:r>
      <w:proofErr w:type="spellEnd"/>
      <w:r>
        <w:rPr>
          <w:sz w:val="18"/>
        </w:rPr>
        <w:t xml:space="preserve"> </w:t>
      </w:r>
      <w:r w:rsidRPr="009E6FA8">
        <w:rPr>
          <w:sz w:val="18"/>
        </w:rPr>
        <w:t>© 1997 Integrity's Hosanna! Music (Admin. by Capitol CMG Publishing (Integrity Music, David C Cook))</w:t>
      </w:r>
      <w:r>
        <w:rPr>
          <w:sz w:val="18"/>
        </w:rPr>
        <w:t xml:space="preserve"> </w:t>
      </w:r>
      <w:r w:rsidRPr="009E6FA8">
        <w:rPr>
          <w:i/>
          <w:iCs/>
          <w:sz w:val="18"/>
        </w:rPr>
        <w:t xml:space="preserve">For use solely with the </w:t>
      </w:r>
      <w:proofErr w:type="spellStart"/>
      <w:r w:rsidRPr="009E6FA8">
        <w:rPr>
          <w:i/>
          <w:iCs/>
          <w:sz w:val="18"/>
        </w:rPr>
        <w:t>SongSelect</w:t>
      </w:r>
      <w:proofErr w:type="spellEnd"/>
      <w:r w:rsidRPr="009E6FA8">
        <w:rPr>
          <w:i/>
          <w:iCs/>
          <w:sz w:val="18"/>
        </w:rPr>
        <w:t>® </w:t>
      </w:r>
      <w:hyperlink w:history="1" r:id="rId5">
        <w:r w:rsidRPr="009E6FA8">
          <w:rPr>
            <w:rStyle w:val="Hyperlink"/>
            <w:i/>
            <w:iCs/>
            <w:sz w:val="18"/>
            <w:u w:val="none"/>
          </w:rPr>
          <w:t>Terms of Use</w:t>
        </w:r>
      </w:hyperlink>
      <w:r w:rsidRPr="009E6FA8">
        <w:rPr>
          <w:i/>
          <w:iCs/>
          <w:sz w:val="18"/>
        </w:rPr>
        <w:t>. All rights reserved. </w:t>
      </w:r>
      <w:hyperlink w:history="1" r:id="rId6">
        <w:r w:rsidRPr="009E6FA8">
          <w:rPr>
            <w:rStyle w:val="Hyperlink"/>
            <w:i/>
            <w:iCs/>
            <w:sz w:val="18"/>
            <w:u w:val="none"/>
          </w:rPr>
          <w:t>www.ccli.com</w:t>
        </w:r>
      </w:hyperlink>
    </w:p>
    <w:p w:rsidRPr="009E6FA8" w:rsidR="009E6FA8" w:rsidP="009E6FA8" w:rsidRDefault="009E6FA8" w14:paraId="15C3274D" w14:textId="77777777">
      <w:pPr>
        <w:pStyle w:val="NoSpacing"/>
        <w:rPr>
          <w:sz w:val="18"/>
        </w:rPr>
      </w:pPr>
      <w:r w:rsidRPr="009E6FA8">
        <w:rPr>
          <w:sz w:val="18"/>
        </w:rPr>
        <w:t>CCLI License # 374151</w:t>
      </w:r>
    </w:p>
    <w:p w:rsidR="009E6FA8" w:rsidP="006252F2" w:rsidRDefault="009E6FA8" w14:paraId="5C0FEB9B" w14:textId="77777777">
      <w:pPr>
        <w:pStyle w:val="NoSpacing"/>
        <w:rPr>
          <w:sz w:val="18"/>
          <w:u w:val="single"/>
        </w:rPr>
      </w:pPr>
    </w:p>
    <w:p w:rsidR="00710498" w:rsidP="006252F2" w:rsidRDefault="00710498" w14:paraId="3D24E939" w14:textId="69CE78C4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I Could Sing of Your Love Forever</w:t>
      </w:r>
    </w:p>
    <w:p w:rsidRPr="00BC189D" w:rsidR="00BC189D" w:rsidP="00BC189D" w:rsidRDefault="00BC189D" w14:paraId="68BB3AF2" w14:textId="77777777">
      <w:pPr>
        <w:pStyle w:val="NoSpacing"/>
        <w:rPr>
          <w:sz w:val="18"/>
        </w:rPr>
      </w:pPr>
      <w:r w:rsidRPr="00BC189D">
        <w:rPr>
          <w:sz w:val="18"/>
        </w:rPr>
        <w:t>CCLI Song # 1043199</w:t>
      </w:r>
    </w:p>
    <w:p w:rsidRPr="00BC189D" w:rsidR="00BC189D" w:rsidP="00BC189D" w:rsidRDefault="00BC189D" w14:paraId="05D07ADC" w14:textId="7E4C9EB5">
      <w:pPr>
        <w:pStyle w:val="NoSpacing"/>
        <w:rPr>
          <w:sz w:val="18"/>
        </w:rPr>
      </w:pPr>
      <w:r w:rsidRPr="00BC189D">
        <w:rPr>
          <w:sz w:val="18"/>
        </w:rPr>
        <w:t>Martin Smith</w:t>
      </w:r>
      <w:r>
        <w:rPr>
          <w:sz w:val="18"/>
        </w:rPr>
        <w:t xml:space="preserve"> </w:t>
      </w:r>
      <w:r w:rsidRPr="00BC189D">
        <w:rPr>
          <w:sz w:val="18"/>
        </w:rPr>
        <w:t>© 1994 Curious? Music UK (Admin. by Capitol CMG Publishing)</w:t>
      </w:r>
    </w:p>
    <w:p w:rsidRPr="00BC189D" w:rsidR="00BC189D" w:rsidP="00BC189D" w:rsidRDefault="00BC189D" w14:paraId="2A0604E4" w14:textId="77777777">
      <w:pPr>
        <w:pStyle w:val="NoSpacing"/>
        <w:rPr>
          <w:i/>
          <w:iCs/>
          <w:sz w:val="18"/>
        </w:rPr>
      </w:pPr>
      <w:r w:rsidRPr="00BC189D">
        <w:rPr>
          <w:i/>
          <w:iCs/>
          <w:sz w:val="18"/>
        </w:rPr>
        <w:t xml:space="preserve">For use solely with the </w:t>
      </w:r>
      <w:proofErr w:type="spellStart"/>
      <w:r w:rsidRPr="00BC189D">
        <w:rPr>
          <w:i/>
          <w:iCs/>
          <w:sz w:val="18"/>
        </w:rPr>
        <w:t>SongSelect</w:t>
      </w:r>
      <w:proofErr w:type="spellEnd"/>
      <w:r w:rsidRPr="00BC189D">
        <w:rPr>
          <w:i/>
          <w:iCs/>
          <w:sz w:val="18"/>
        </w:rPr>
        <w:t>® </w:t>
      </w:r>
      <w:hyperlink w:history="1" r:id="rId7">
        <w:r w:rsidRPr="00BC189D">
          <w:rPr>
            <w:rStyle w:val="Hyperlink"/>
            <w:i/>
            <w:iCs/>
            <w:sz w:val="18"/>
            <w:u w:val="none"/>
          </w:rPr>
          <w:t>Terms of Use</w:t>
        </w:r>
      </w:hyperlink>
      <w:r w:rsidRPr="00BC189D">
        <w:rPr>
          <w:i/>
          <w:iCs/>
          <w:sz w:val="18"/>
        </w:rPr>
        <w:t>. All rights reserved. </w:t>
      </w:r>
      <w:hyperlink w:history="1" r:id="rId8">
        <w:r w:rsidRPr="00BC189D">
          <w:rPr>
            <w:rStyle w:val="Hyperlink"/>
            <w:i/>
            <w:iCs/>
            <w:sz w:val="18"/>
            <w:u w:val="none"/>
          </w:rPr>
          <w:t>www.ccli.com</w:t>
        </w:r>
      </w:hyperlink>
    </w:p>
    <w:p w:rsidRPr="00BC189D" w:rsidR="00BC189D" w:rsidP="00BC189D" w:rsidRDefault="00BC189D" w14:paraId="43F676CB" w14:textId="77777777">
      <w:pPr>
        <w:pStyle w:val="NoSpacing"/>
        <w:rPr>
          <w:sz w:val="18"/>
        </w:rPr>
      </w:pPr>
      <w:r w:rsidRPr="00BC189D">
        <w:rPr>
          <w:sz w:val="18"/>
        </w:rPr>
        <w:t>CCLI License # 374151</w:t>
      </w:r>
    </w:p>
    <w:p w:rsidR="009E6FA8" w:rsidP="006252F2" w:rsidRDefault="009E6FA8" w14:paraId="30FBE0C7" w14:textId="77777777">
      <w:pPr>
        <w:pStyle w:val="NoSpacing"/>
        <w:rPr>
          <w:sz w:val="18"/>
          <w:u w:val="single"/>
        </w:rPr>
      </w:pPr>
    </w:p>
    <w:p w:rsidR="00710498" w:rsidP="006252F2" w:rsidRDefault="00710498" w14:paraId="0314ABC7" w14:textId="49EB0982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Great is Thy Faithfulness</w:t>
      </w:r>
    </w:p>
    <w:p w:rsidRPr="00426F8F" w:rsidR="00426F8F" w:rsidP="00426F8F" w:rsidRDefault="00426F8F" w14:paraId="3355BEA0" w14:textId="77777777">
      <w:pPr>
        <w:pStyle w:val="NoSpacing"/>
        <w:rPr>
          <w:sz w:val="18"/>
        </w:rPr>
      </w:pPr>
      <w:r w:rsidRPr="00426F8F">
        <w:rPr>
          <w:sz w:val="18"/>
        </w:rPr>
        <w:t>CCLI Song # 18723</w:t>
      </w:r>
    </w:p>
    <w:p w:rsidRPr="00426F8F" w:rsidR="00426F8F" w:rsidP="00426F8F" w:rsidRDefault="00426F8F" w14:paraId="4BB65353" w14:textId="519B689D">
      <w:pPr>
        <w:pStyle w:val="NoSpacing"/>
        <w:rPr>
          <w:sz w:val="18"/>
        </w:rPr>
      </w:pPr>
      <w:r w:rsidRPr="00426F8F">
        <w:rPr>
          <w:sz w:val="18"/>
        </w:rPr>
        <w:t xml:space="preserve">Thomas </w:t>
      </w:r>
      <w:proofErr w:type="spellStart"/>
      <w:r w:rsidRPr="00426F8F">
        <w:rPr>
          <w:sz w:val="18"/>
        </w:rPr>
        <w:t>Obediah</w:t>
      </w:r>
      <w:proofErr w:type="spellEnd"/>
      <w:r w:rsidRPr="00426F8F">
        <w:rPr>
          <w:sz w:val="18"/>
        </w:rPr>
        <w:t xml:space="preserve"> Chisholm | William Marion Runyan</w:t>
      </w:r>
      <w:r w:rsidRPr="00426F8F">
        <w:rPr>
          <w:sz w:val="18"/>
        </w:rPr>
        <w:t xml:space="preserve"> </w:t>
      </w:r>
      <w:r w:rsidRPr="00426F8F">
        <w:rPr>
          <w:sz w:val="18"/>
        </w:rPr>
        <w:t>© Words: Public Domain</w:t>
      </w:r>
    </w:p>
    <w:p w:rsidRPr="00426F8F" w:rsidR="00426F8F" w:rsidP="00426F8F" w:rsidRDefault="00426F8F" w14:paraId="03E2FFC9" w14:textId="7E91B439">
      <w:pPr>
        <w:pStyle w:val="NoSpacing"/>
        <w:rPr>
          <w:sz w:val="18"/>
        </w:rPr>
      </w:pPr>
      <w:r w:rsidRPr="00426F8F">
        <w:rPr>
          <w:sz w:val="18"/>
        </w:rPr>
        <w:t>Music: Public Domain</w:t>
      </w:r>
      <w:r w:rsidRPr="00426F8F">
        <w:rPr>
          <w:sz w:val="18"/>
        </w:rPr>
        <w:t xml:space="preserve"> </w:t>
      </w:r>
      <w:r w:rsidRPr="00426F8F">
        <w:rPr>
          <w:i/>
          <w:iCs/>
          <w:sz w:val="18"/>
        </w:rPr>
        <w:t xml:space="preserve">For use solely with the </w:t>
      </w:r>
      <w:proofErr w:type="spellStart"/>
      <w:r w:rsidRPr="00426F8F">
        <w:rPr>
          <w:i/>
          <w:iCs/>
          <w:sz w:val="18"/>
        </w:rPr>
        <w:t>SongSelect</w:t>
      </w:r>
      <w:proofErr w:type="spellEnd"/>
      <w:r w:rsidRPr="00426F8F">
        <w:rPr>
          <w:i/>
          <w:iCs/>
          <w:sz w:val="18"/>
        </w:rPr>
        <w:t>® </w:t>
      </w:r>
      <w:hyperlink w:history="1" r:id="rId9">
        <w:r w:rsidRPr="00426F8F">
          <w:rPr>
            <w:rStyle w:val="Hyperlink"/>
            <w:i/>
            <w:iCs/>
            <w:sz w:val="18"/>
            <w:u w:val="none"/>
          </w:rPr>
          <w:t>Terms of Use</w:t>
        </w:r>
      </w:hyperlink>
      <w:r w:rsidRPr="00426F8F">
        <w:rPr>
          <w:i/>
          <w:iCs/>
          <w:sz w:val="18"/>
        </w:rPr>
        <w:t>. All rights reserved. </w:t>
      </w:r>
      <w:hyperlink w:history="1" r:id="rId10">
        <w:r w:rsidRPr="00426F8F">
          <w:rPr>
            <w:rStyle w:val="Hyperlink"/>
            <w:i/>
            <w:iCs/>
            <w:sz w:val="18"/>
            <w:u w:val="none"/>
          </w:rPr>
          <w:t>www.ccli.com</w:t>
        </w:r>
      </w:hyperlink>
      <w:r w:rsidRPr="00426F8F">
        <w:rPr>
          <w:sz w:val="18"/>
        </w:rPr>
        <w:t xml:space="preserve"> </w:t>
      </w:r>
      <w:r w:rsidRPr="00426F8F">
        <w:rPr>
          <w:sz w:val="18"/>
        </w:rPr>
        <w:t>CCLI License # 374151</w:t>
      </w:r>
    </w:p>
    <w:p w:rsidR="009E6FA8" w:rsidP="006252F2" w:rsidRDefault="009E6FA8" w14:paraId="58D8AA8C" w14:textId="77777777">
      <w:pPr>
        <w:pStyle w:val="NoSpacing"/>
        <w:rPr>
          <w:sz w:val="18"/>
          <w:u w:val="single"/>
        </w:rPr>
      </w:pPr>
    </w:p>
    <w:p w:rsidR="00710498" w:rsidP="006252F2" w:rsidRDefault="00710498" w14:paraId="37ED0EC5" w14:textId="2ED4DBAE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All Creatures of Our God and King</w:t>
      </w:r>
    </w:p>
    <w:p w:rsidR="00710498" w:rsidP="006252F2" w:rsidRDefault="00710498" w14:paraId="36FC7EAC" w14:textId="4BFB0641">
      <w:pPr>
        <w:pStyle w:val="NoSpacing"/>
        <w:rPr>
          <w:sz w:val="18"/>
        </w:rPr>
      </w:pPr>
    </w:p>
    <w:p w:rsidR="00710498" w:rsidP="00710498" w:rsidRDefault="00710498" w14:paraId="5B7E205D" w14:textId="77777777">
      <w:pPr>
        <w:pStyle w:val="NoSpacing"/>
        <w:rPr>
          <w:sz w:val="18"/>
          <w:u w:val="single"/>
        </w:rPr>
      </w:pPr>
      <w:r w:rsidRPr="00A5460D">
        <w:rPr>
          <w:sz w:val="18"/>
          <w:u w:val="single"/>
        </w:rPr>
        <w:t>In Christ Alone</w:t>
      </w:r>
    </w:p>
    <w:p w:rsidRPr="00A5460D" w:rsidR="006252F2" w:rsidP="006252F2" w:rsidRDefault="006252F2" w14:paraId="2CAAB407" w14:textId="77777777">
      <w:pPr>
        <w:pStyle w:val="NoSpacing"/>
        <w:rPr>
          <w:sz w:val="18"/>
        </w:rPr>
      </w:pPr>
      <w:r w:rsidRPr="00A5460D">
        <w:rPr>
          <w:sz w:val="18"/>
        </w:rPr>
        <w:t>CCLI Song # 3350395</w:t>
      </w:r>
    </w:p>
    <w:p w:rsidRPr="00A5460D" w:rsidR="006252F2" w:rsidP="00A5460D" w:rsidRDefault="006252F2" w14:paraId="2BC92E5C" w14:textId="77777777">
      <w:pPr>
        <w:pStyle w:val="NoSpacing"/>
        <w:rPr>
          <w:sz w:val="18"/>
        </w:rPr>
      </w:pPr>
      <w:r w:rsidRPr="00A5460D">
        <w:rPr>
          <w:sz w:val="18"/>
        </w:rPr>
        <w:t>Keith Getty | Stuart Townend</w:t>
      </w:r>
      <w:r w:rsidR="00A5460D">
        <w:rPr>
          <w:sz w:val="18"/>
        </w:rPr>
        <w:t xml:space="preserve"> </w:t>
      </w:r>
      <w:r w:rsidRPr="00A5460D">
        <w:rPr>
          <w:sz w:val="18"/>
        </w:rPr>
        <w:t>© 2001 Thankyou Music (Admin. by Capitol CMG Publishing)</w:t>
      </w:r>
    </w:p>
    <w:p w:rsidRPr="00A5460D" w:rsidR="006252F2" w:rsidP="006252F2" w:rsidRDefault="006252F2" w14:paraId="600453A4" w14:textId="77777777">
      <w:pPr>
        <w:pStyle w:val="NoSpacing"/>
        <w:rPr>
          <w:sz w:val="18"/>
        </w:rPr>
      </w:pPr>
      <w:r w:rsidRPr="00A5460D">
        <w:rPr>
          <w:i/>
          <w:iCs/>
          <w:sz w:val="18"/>
        </w:rPr>
        <w:t xml:space="preserve">For use solely with the </w:t>
      </w:r>
      <w:proofErr w:type="spellStart"/>
      <w:r w:rsidRPr="00A5460D">
        <w:rPr>
          <w:i/>
          <w:iCs/>
          <w:sz w:val="18"/>
        </w:rPr>
        <w:t>SongSelect</w:t>
      </w:r>
      <w:proofErr w:type="spellEnd"/>
      <w:r w:rsidRPr="00A5460D">
        <w:rPr>
          <w:i/>
          <w:iCs/>
          <w:sz w:val="18"/>
        </w:rPr>
        <w:t>® </w:t>
      </w:r>
      <w:hyperlink w:history="1" r:id="rId11">
        <w:r w:rsidRPr="00A5460D">
          <w:rPr>
            <w:rStyle w:val="Hyperlink"/>
            <w:i/>
            <w:iCs/>
            <w:sz w:val="18"/>
          </w:rPr>
          <w:t>Terms of Use</w:t>
        </w:r>
      </w:hyperlink>
      <w:r w:rsidRPr="00A5460D">
        <w:rPr>
          <w:i/>
          <w:iCs/>
          <w:sz w:val="18"/>
        </w:rPr>
        <w:t>. All rights reserved. </w:t>
      </w:r>
      <w:hyperlink w:history="1" r:id="rId12">
        <w:r w:rsidRPr="00A5460D">
          <w:rPr>
            <w:rStyle w:val="Hyperlink"/>
            <w:i/>
            <w:iCs/>
            <w:sz w:val="18"/>
          </w:rPr>
          <w:t>www.ccli.com</w:t>
        </w:r>
      </w:hyperlink>
    </w:p>
    <w:p w:rsidRPr="00A5460D" w:rsidR="006252F2" w:rsidP="006252F2" w:rsidRDefault="006252F2" w14:paraId="21099AB7" w14:textId="77777777">
      <w:pPr>
        <w:pStyle w:val="NoSpacing"/>
        <w:rPr>
          <w:sz w:val="18"/>
        </w:rPr>
      </w:pPr>
      <w:r w:rsidRPr="00A5460D">
        <w:rPr>
          <w:sz w:val="18"/>
        </w:rPr>
        <w:t>CCLI License # 374151</w:t>
      </w:r>
    </w:p>
    <w:p w:rsidRPr="00A5460D" w:rsidR="006252F2" w:rsidP="006252F2" w:rsidRDefault="006252F2" w14:paraId="088113AF" w14:textId="77777777">
      <w:pPr>
        <w:pStyle w:val="NoSpacing"/>
        <w:rPr>
          <w:sz w:val="18"/>
        </w:rPr>
      </w:pPr>
    </w:p>
    <w:p w:rsidR="00710498" w:rsidP="00710498" w:rsidRDefault="00710498" w14:paraId="3B1ED3B3" w14:textId="00720B56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When I Survey</w:t>
      </w:r>
    </w:p>
    <w:p w:rsidRPr="00426F8F" w:rsidR="00426F8F" w:rsidP="00426F8F" w:rsidRDefault="00426F8F" w14:paraId="646A5F7E" w14:textId="77777777">
      <w:pPr>
        <w:pStyle w:val="NoSpacing"/>
        <w:rPr>
          <w:sz w:val="18"/>
        </w:rPr>
      </w:pPr>
      <w:r w:rsidRPr="00426F8F">
        <w:rPr>
          <w:sz w:val="18"/>
        </w:rPr>
        <w:t>CCLI Song # 5120516</w:t>
      </w:r>
    </w:p>
    <w:p w:rsidRPr="00426F8F" w:rsidR="00426F8F" w:rsidP="00426F8F" w:rsidRDefault="00426F8F" w14:paraId="719DFEF2" w14:textId="5218AC19">
      <w:pPr>
        <w:pStyle w:val="NoSpacing"/>
        <w:rPr>
          <w:sz w:val="18"/>
        </w:rPr>
      </w:pPr>
      <w:r w:rsidRPr="00426F8F">
        <w:rPr>
          <w:sz w:val="18"/>
        </w:rPr>
        <w:t>Isaac Watts | Tim Hughes</w:t>
      </w:r>
      <w:r>
        <w:rPr>
          <w:sz w:val="18"/>
        </w:rPr>
        <w:t xml:space="preserve"> </w:t>
      </w:r>
      <w:r w:rsidRPr="00426F8F">
        <w:rPr>
          <w:sz w:val="18"/>
        </w:rPr>
        <w:t>© 2007 Thankyou Music (Admin. by Capitol CMG Publishing)</w:t>
      </w:r>
    </w:p>
    <w:p w:rsidRPr="00426F8F" w:rsidR="00426F8F" w:rsidP="00426F8F" w:rsidRDefault="00426F8F" w14:paraId="554A8B3D" w14:textId="77777777">
      <w:pPr>
        <w:pStyle w:val="NoSpacing"/>
        <w:rPr>
          <w:i/>
          <w:iCs/>
          <w:sz w:val="18"/>
        </w:rPr>
      </w:pPr>
      <w:r w:rsidRPr="00426F8F">
        <w:rPr>
          <w:i/>
          <w:iCs/>
          <w:sz w:val="18"/>
        </w:rPr>
        <w:t xml:space="preserve">For use solely with the </w:t>
      </w:r>
      <w:proofErr w:type="spellStart"/>
      <w:r w:rsidRPr="00426F8F">
        <w:rPr>
          <w:i/>
          <w:iCs/>
          <w:sz w:val="18"/>
        </w:rPr>
        <w:t>SongSelect</w:t>
      </w:r>
      <w:proofErr w:type="spellEnd"/>
      <w:r w:rsidRPr="00426F8F">
        <w:rPr>
          <w:i/>
          <w:iCs/>
          <w:sz w:val="18"/>
        </w:rPr>
        <w:t>® </w:t>
      </w:r>
      <w:hyperlink w:history="1" r:id="rId13">
        <w:r w:rsidRPr="00426F8F">
          <w:rPr>
            <w:rStyle w:val="Hyperlink"/>
            <w:i/>
            <w:iCs/>
            <w:sz w:val="18"/>
            <w:u w:val="none"/>
          </w:rPr>
          <w:t>Terms of Use</w:t>
        </w:r>
      </w:hyperlink>
      <w:r w:rsidRPr="00426F8F">
        <w:rPr>
          <w:i/>
          <w:iCs/>
          <w:sz w:val="18"/>
        </w:rPr>
        <w:t>. All rights reserved. </w:t>
      </w:r>
      <w:hyperlink w:history="1" r:id="rId14">
        <w:r w:rsidRPr="00426F8F">
          <w:rPr>
            <w:rStyle w:val="Hyperlink"/>
            <w:i/>
            <w:iCs/>
            <w:sz w:val="18"/>
            <w:u w:val="none"/>
          </w:rPr>
          <w:t>www.ccli.com</w:t>
        </w:r>
      </w:hyperlink>
    </w:p>
    <w:p w:rsidRPr="00426F8F" w:rsidR="00426F8F" w:rsidP="00426F8F" w:rsidRDefault="00426F8F" w14:paraId="27CC90C8" w14:textId="77777777">
      <w:pPr>
        <w:pStyle w:val="NoSpacing"/>
        <w:rPr>
          <w:sz w:val="18"/>
        </w:rPr>
      </w:pPr>
      <w:r w:rsidRPr="00426F8F">
        <w:rPr>
          <w:sz w:val="18"/>
        </w:rPr>
        <w:t>CCLI License # 374151</w:t>
      </w:r>
    </w:p>
    <w:p w:rsidR="00A608F7" w:rsidP="00710498" w:rsidRDefault="00A608F7" w14:paraId="32298F20" w14:textId="77777777">
      <w:pPr>
        <w:pStyle w:val="NoSpacing"/>
        <w:rPr>
          <w:sz w:val="18"/>
          <w:u w:val="single"/>
        </w:rPr>
      </w:pPr>
    </w:p>
    <w:p w:rsidR="00710498" w:rsidP="00710498" w:rsidRDefault="00710498" w14:paraId="28AC3CF1" w14:textId="3A1C3F4B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Build My Life</w:t>
      </w:r>
    </w:p>
    <w:p w:rsidRPr="00CF59FF" w:rsidR="00CF59FF" w:rsidP="00CF59FF" w:rsidRDefault="00CF59FF" w14:paraId="1CA0C89C" w14:textId="77777777">
      <w:pPr>
        <w:pStyle w:val="NoSpacing"/>
        <w:rPr>
          <w:sz w:val="18"/>
        </w:rPr>
      </w:pPr>
      <w:r w:rsidRPr="00CF59FF">
        <w:rPr>
          <w:sz w:val="18"/>
        </w:rPr>
        <w:t>CCLI Song # 7070345</w:t>
      </w:r>
    </w:p>
    <w:p w:rsidRPr="00CF59FF" w:rsidR="00CF59FF" w:rsidP="00CF59FF" w:rsidRDefault="00CF59FF" w14:paraId="5F3CD59F" w14:textId="77777777">
      <w:pPr>
        <w:pStyle w:val="NoSpacing"/>
        <w:rPr>
          <w:sz w:val="18"/>
        </w:rPr>
      </w:pPr>
      <w:r w:rsidRPr="00CF59FF">
        <w:rPr>
          <w:sz w:val="18"/>
        </w:rPr>
        <w:t xml:space="preserve">Brett Younker | Karl Martin | Kirby </w:t>
      </w:r>
      <w:proofErr w:type="spellStart"/>
      <w:r w:rsidRPr="00CF59FF">
        <w:rPr>
          <w:sz w:val="18"/>
        </w:rPr>
        <w:t>Kaple</w:t>
      </w:r>
      <w:proofErr w:type="spellEnd"/>
      <w:r w:rsidRPr="00CF59FF">
        <w:rPr>
          <w:sz w:val="18"/>
        </w:rPr>
        <w:t xml:space="preserve"> | Matt Redman | Pat Barrett</w:t>
      </w:r>
    </w:p>
    <w:p w:rsidRPr="00CF59FF" w:rsidR="00CF59FF" w:rsidP="006F0F90" w:rsidRDefault="00CF59FF" w14:paraId="03E6BEAA" w14:textId="7A133CEB">
      <w:pPr>
        <w:pStyle w:val="NoSpacing"/>
        <w:rPr>
          <w:sz w:val="18"/>
        </w:rPr>
      </w:pPr>
      <w:r w:rsidRPr="00CF59FF">
        <w:rPr>
          <w:sz w:val="18"/>
        </w:rPr>
        <w:t xml:space="preserve">© 2016 </w:t>
      </w:r>
      <w:proofErr w:type="spellStart"/>
      <w:r w:rsidRPr="00CF59FF">
        <w:rPr>
          <w:sz w:val="18"/>
        </w:rPr>
        <w:t>Kaple</w:t>
      </w:r>
      <w:proofErr w:type="spellEnd"/>
      <w:r w:rsidRPr="00CF59FF">
        <w:rPr>
          <w:sz w:val="18"/>
        </w:rPr>
        <w:t xml:space="preserve"> Music (Admin. by Bethel Music Publishing)</w:t>
      </w:r>
      <w:r w:rsidR="006F0F90">
        <w:rPr>
          <w:sz w:val="18"/>
        </w:rPr>
        <w:t xml:space="preserve"> </w:t>
      </w:r>
      <w:r w:rsidRPr="00CF59FF">
        <w:rPr>
          <w:sz w:val="18"/>
        </w:rPr>
        <w:t>Capitol CMG Genesis (Admin. by Capitol CMG Publishing)</w:t>
      </w:r>
      <w:r w:rsidR="006F0F90">
        <w:rPr>
          <w:sz w:val="18"/>
        </w:rPr>
        <w:t xml:space="preserve"> </w:t>
      </w:r>
      <w:r w:rsidRPr="00CF59FF">
        <w:rPr>
          <w:sz w:val="18"/>
        </w:rPr>
        <w:t>Housefires Sounds (Admin. by Capitol CMG Publishing)</w:t>
      </w:r>
      <w:r w:rsidR="006F0F90">
        <w:rPr>
          <w:sz w:val="18"/>
        </w:rPr>
        <w:t xml:space="preserve"> </w:t>
      </w:r>
      <w:r w:rsidRPr="00CF59FF">
        <w:rPr>
          <w:sz w:val="18"/>
        </w:rPr>
        <w:t xml:space="preserve">Said </w:t>
      </w:r>
      <w:proofErr w:type="gramStart"/>
      <w:r w:rsidRPr="00CF59FF">
        <w:rPr>
          <w:sz w:val="18"/>
        </w:rPr>
        <w:t>And</w:t>
      </w:r>
      <w:proofErr w:type="gramEnd"/>
      <w:r w:rsidRPr="00CF59FF">
        <w:rPr>
          <w:sz w:val="18"/>
        </w:rPr>
        <w:t xml:space="preserve"> Done Music (Admin. by Capitol CMG Publishing)</w:t>
      </w:r>
      <w:r w:rsidR="006F0F90">
        <w:rPr>
          <w:sz w:val="18"/>
        </w:rPr>
        <w:t xml:space="preserve"> </w:t>
      </w:r>
      <w:proofErr w:type="spellStart"/>
      <w:r w:rsidRPr="00CF59FF">
        <w:rPr>
          <w:sz w:val="18"/>
        </w:rPr>
        <w:t>sixsteps</w:t>
      </w:r>
      <w:proofErr w:type="spellEnd"/>
      <w:r w:rsidRPr="00CF59FF">
        <w:rPr>
          <w:sz w:val="18"/>
        </w:rPr>
        <w:t xml:space="preserve"> Music (Admin. by Capitol CMG Publishing)</w:t>
      </w:r>
      <w:r w:rsidR="006F0F90">
        <w:rPr>
          <w:sz w:val="18"/>
        </w:rPr>
        <w:t xml:space="preserve"> </w:t>
      </w:r>
      <w:r w:rsidRPr="00CF59FF">
        <w:rPr>
          <w:sz w:val="18"/>
        </w:rPr>
        <w:t>Thankyou Music (Admin. by Capitol CMG Publishing)</w:t>
      </w:r>
      <w:r w:rsidR="006F0F90">
        <w:rPr>
          <w:sz w:val="18"/>
        </w:rPr>
        <w:t xml:space="preserve"> </w:t>
      </w:r>
      <w:proofErr w:type="spellStart"/>
      <w:r w:rsidRPr="00CF59FF">
        <w:rPr>
          <w:sz w:val="18"/>
        </w:rPr>
        <w:t>Vamos</w:t>
      </w:r>
      <w:proofErr w:type="spellEnd"/>
      <w:r w:rsidRPr="00CF59FF">
        <w:rPr>
          <w:sz w:val="18"/>
        </w:rPr>
        <w:t xml:space="preserve"> Publishing (Admin. by Capitol CMG Publishing)</w:t>
      </w:r>
      <w:r w:rsidR="006F0F90">
        <w:rPr>
          <w:sz w:val="18"/>
        </w:rPr>
        <w:t xml:space="preserve"> </w:t>
      </w:r>
      <w:r w:rsidRPr="00CF59FF">
        <w:rPr>
          <w:sz w:val="18"/>
        </w:rPr>
        <w:t>worshiptogether.com songs (Admin. by Capitol CMG Publishing)</w:t>
      </w:r>
      <w:r w:rsidR="006F0F90">
        <w:rPr>
          <w:sz w:val="18"/>
        </w:rPr>
        <w:t xml:space="preserve"> </w:t>
      </w:r>
      <w:r w:rsidRPr="00CF59FF">
        <w:rPr>
          <w:sz w:val="18"/>
        </w:rPr>
        <w:t xml:space="preserve">Martin, Karl Andrew (Admin. by </w:t>
      </w:r>
      <w:proofErr w:type="spellStart"/>
      <w:r w:rsidRPr="00CF59FF">
        <w:rPr>
          <w:sz w:val="18"/>
        </w:rPr>
        <w:t>Sentric</w:t>
      </w:r>
      <w:proofErr w:type="spellEnd"/>
      <w:r w:rsidRPr="00CF59FF">
        <w:rPr>
          <w:sz w:val="18"/>
        </w:rPr>
        <w:t xml:space="preserve"> Music)</w:t>
      </w:r>
      <w:r w:rsidR="006F0F90">
        <w:rPr>
          <w:sz w:val="18"/>
        </w:rPr>
        <w:t xml:space="preserve"> </w:t>
      </w:r>
      <w:r w:rsidRPr="00CF59FF">
        <w:rPr>
          <w:sz w:val="18"/>
        </w:rPr>
        <w:t>Bethel Music Publishing</w:t>
      </w:r>
    </w:p>
    <w:p w:rsidRPr="00CF59FF" w:rsidR="00CF59FF" w:rsidP="00CF59FF" w:rsidRDefault="00CF59FF" w14:paraId="462D3675" w14:textId="77777777">
      <w:pPr>
        <w:pStyle w:val="NoSpacing"/>
        <w:rPr>
          <w:i/>
          <w:iCs/>
          <w:sz w:val="18"/>
        </w:rPr>
      </w:pPr>
      <w:r w:rsidRPr="00CF59FF">
        <w:rPr>
          <w:i/>
          <w:iCs/>
          <w:sz w:val="18"/>
        </w:rPr>
        <w:t xml:space="preserve">For use solely with the </w:t>
      </w:r>
      <w:proofErr w:type="spellStart"/>
      <w:r w:rsidRPr="00CF59FF">
        <w:rPr>
          <w:i/>
          <w:iCs/>
          <w:sz w:val="18"/>
        </w:rPr>
        <w:t>SongSelect</w:t>
      </w:r>
      <w:proofErr w:type="spellEnd"/>
      <w:r w:rsidRPr="00CF59FF">
        <w:rPr>
          <w:i/>
          <w:iCs/>
          <w:sz w:val="18"/>
        </w:rPr>
        <w:t>® </w:t>
      </w:r>
      <w:hyperlink w:history="1" r:id="rId15">
        <w:r w:rsidRPr="00CF59FF">
          <w:rPr>
            <w:rStyle w:val="Hyperlink"/>
            <w:i/>
            <w:iCs/>
            <w:sz w:val="18"/>
            <w:u w:val="none"/>
          </w:rPr>
          <w:t>Terms of Use</w:t>
        </w:r>
      </w:hyperlink>
      <w:r w:rsidRPr="00CF59FF">
        <w:rPr>
          <w:i/>
          <w:iCs/>
          <w:sz w:val="18"/>
        </w:rPr>
        <w:t>. All rights reserved. </w:t>
      </w:r>
      <w:hyperlink w:history="1" r:id="rId16">
        <w:r w:rsidRPr="00CF59FF">
          <w:rPr>
            <w:rStyle w:val="Hyperlink"/>
            <w:i/>
            <w:iCs/>
            <w:sz w:val="18"/>
            <w:u w:val="none"/>
          </w:rPr>
          <w:t>www.ccli.com</w:t>
        </w:r>
      </w:hyperlink>
    </w:p>
    <w:p w:rsidRPr="00CF59FF" w:rsidR="00CF59FF" w:rsidP="00CF59FF" w:rsidRDefault="00CF59FF" w14:paraId="4F8EF0E8" w14:textId="77777777">
      <w:pPr>
        <w:pStyle w:val="NoSpacing"/>
        <w:rPr>
          <w:sz w:val="18"/>
        </w:rPr>
      </w:pPr>
      <w:r w:rsidRPr="00CF59FF">
        <w:rPr>
          <w:sz w:val="18"/>
        </w:rPr>
        <w:t>CCLI License # 374151</w:t>
      </w:r>
    </w:p>
    <w:p w:rsidR="00CF59FF" w:rsidP="00710498" w:rsidRDefault="00CF59FF" w14:paraId="68B4ED1F" w14:textId="77777777">
      <w:pPr>
        <w:pStyle w:val="NoSpacing"/>
        <w:rPr>
          <w:sz w:val="18"/>
          <w:u w:val="single"/>
        </w:rPr>
      </w:pPr>
    </w:p>
    <w:p w:rsidR="00710498" w:rsidP="00710498" w:rsidRDefault="00710498" w14:paraId="72AAA4E4" w14:textId="77777777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We Will Feast in the House of Zion</w:t>
      </w:r>
    </w:p>
    <w:p w:rsidRPr="00A608F7" w:rsidR="00A608F7" w:rsidP="00A608F7" w:rsidRDefault="00A608F7" w14:paraId="7E7FA34A" w14:textId="77777777">
      <w:pPr>
        <w:pStyle w:val="NoSpacing"/>
        <w:rPr>
          <w:sz w:val="18"/>
        </w:rPr>
      </w:pPr>
      <w:r w:rsidRPr="00A608F7">
        <w:rPr>
          <w:sz w:val="18"/>
        </w:rPr>
        <w:t>CCLI Song # 7041364</w:t>
      </w:r>
    </w:p>
    <w:p w:rsidRPr="00A608F7" w:rsidR="00A608F7" w:rsidP="00A608F7" w:rsidRDefault="00A608F7" w14:paraId="01A854C2" w14:textId="77777777">
      <w:pPr>
        <w:pStyle w:val="NoSpacing"/>
        <w:rPr>
          <w:sz w:val="18"/>
        </w:rPr>
      </w:pPr>
      <w:r w:rsidRPr="00A608F7">
        <w:rPr>
          <w:sz w:val="18"/>
        </w:rPr>
        <w:t>Joshua Moore | Sandra McCracken</w:t>
      </w:r>
    </w:p>
    <w:p w:rsidRPr="00A608F7" w:rsidR="00A608F7" w:rsidP="00A608F7" w:rsidRDefault="00A608F7" w14:paraId="6521DF93" w14:textId="6D01FDC9">
      <w:pPr>
        <w:pStyle w:val="NoSpacing"/>
        <w:rPr>
          <w:sz w:val="18"/>
        </w:rPr>
      </w:pPr>
      <w:r w:rsidRPr="00A608F7">
        <w:rPr>
          <w:sz w:val="18"/>
        </w:rPr>
        <w:t>© 2015 Integrity Worship Music (Admin. by Capitol CMG Publishing (Integrity Music, David C Cook))</w:t>
      </w:r>
      <w:r w:rsidRPr="00A608F7">
        <w:rPr>
          <w:sz w:val="18"/>
        </w:rPr>
        <w:t xml:space="preserve"> </w:t>
      </w:r>
      <w:r w:rsidRPr="00A608F7">
        <w:rPr>
          <w:sz w:val="18"/>
        </w:rPr>
        <w:t>Paper News Publishing (Admin. by Capitol CMG Publishing (Integrity Music, David C Cook))</w:t>
      </w:r>
      <w:r w:rsidRPr="00A608F7">
        <w:rPr>
          <w:sz w:val="18"/>
        </w:rPr>
        <w:t xml:space="preserve"> </w:t>
      </w:r>
      <w:proofErr w:type="spellStart"/>
      <w:r w:rsidRPr="00A608F7">
        <w:rPr>
          <w:sz w:val="18"/>
        </w:rPr>
        <w:t>joshmooreownsthismusic</w:t>
      </w:r>
      <w:proofErr w:type="spellEnd"/>
      <w:r w:rsidRPr="00A608F7">
        <w:rPr>
          <w:sz w:val="18"/>
        </w:rPr>
        <w:t xml:space="preserve"> (Admin. by Music Services, Inc.)</w:t>
      </w:r>
    </w:p>
    <w:p w:rsidRPr="00A608F7" w:rsidR="00A608F7" w:rsidP="00A608F7" w:rsidRDefault="00A608F7" w14:paraId="5F8B04C2" w14:textId="77777777">
      <w:pPr>
        <w:pStyle w:val="NoSpacing"/>
        <w:rPr>
          <w:i/>
          <w:iCs/>
          <w:sz w:val="18"/>
        </w:rPr>
      </w:pPr>
      <w:r w:rsidRPr="00A608F7">
        <w:rPr>
          <w:i/>
          <w:iCs/>
          <w:sz w:val="18"/>
        </w:rPr>
        <w:t xml:space="preserve">For use solely with the </w:t>
      </w:r>
      <w:proofErr w:type="spellStart"/>
      <w:r w:rsidRPr="00A608F7">
        <w:rPr>
          <w:i/>
          <w:iCs/>
          <w:sz w:val="18"/>
        </w:rPr>
        <w:t>SongSelect</w:t>
      </w:r>
      <w:proofErr w:type="spellEnd"/>
      <w:r w:rsidRPr="00A608F7">
        <w:rPr>
          <w:i/>
          <w:iCs/>
          <w:sz w:val="18"/>
        </w:rPr>
        <w:t>® </w:t>
      </w:r>
      <w:hyperlink w:history="1" r:id="rId17">
        <w:r w:rsidRPr="00A608F7">
          <w:rPr>
            <w:rStyle w:val="Hyperlink"/>
            <w:i/>
            <w:iCs/>
            <w:sz w:val="18"/>
            <w:u w:val="none"/>
          </w:rPr>
          <w:t>Terms of Use</w:t>
        </w:r>
      </w:hyperlink>
      <w:r w:rsidRPr="00A608F7">
        <w:rPr>
          <w:i/>
          <w:iCs/>
          <w:sz w:val="18"/>
        </w:rPr>
        <w:t>. All rights reserved. </w:t>
      </w:r>
      <w:hyperlink w:history="1" r:id="rId18">
        <w:r w:rsidRPr="00A608F7">
          <w:rPr>
            <w:rStyle w:val="Hyperlink"/>
            <w:i/>
            <w:iCs/>
            <w:sz w:val="18"/>
            <w:u w:val="none"/>
          </w:rPr>
          <w:t>www.ccli.com</w:t>
        </w:r>
      </w:hyperlink>
    </w:p>
    <w:p w:rsidRPr="00A608F7" w:rsidR="00A608F7" w:rsidP="00A608F7" w:rsidRDefault="00A608F7" w14:paraId="73427811" w14:textId="77777777">
      <w:pPr>
        <w:pStyle w:val="NoSpacing"/>
        <w:rPr>
          <w:sz w:val="18"/>
        </w:rPr>
      </w:pPr>
      <w:r w:rsidRPr="00A608F7">
        <w:rPr>
          <w:sz w:val="18"/>
        </w:rPr>
        <w:t>CCLI License # 374151</w:t>
      </w:r>
    </w:p>
    <w:p w:rsidR="00A608F7" w:rsidP="006252F2" w:rsidRDefault="00A608F7" w14:paraId="3B1D7542" w14:textId="77777777">
      <w:pPr>
        <w:pStyle w:val="NoSpacing"/>
        <w:rPr>
          <w:sz w:val="18"/>
          <w:u w:val="single"/>
        </w:rPr>
      </w:pPr>
    </w:p>
    <w:p w:rsidRPr="008C66EA" w:rsidR="006252F2" w:rsidP="006252F2" w:rsidRDefault="00710498" w14:paraId="05B19708" w14:textId="779C1D50">
      <w:pPr>
        <w:pStyle w:val="NoSpacing"/>
        <w:rPr>
          <w:sz w:val="18"/>
          <w:u w:val="single"/>
        </w:rPr>
      </w:pPr>
      <w:r>
        <w:rPr>
          <w:sz w:val="18"/>
          <w:u w:val="single"/>
        </w:rPr>
        <w:t>It Is Well</w:t>
      </w:r>
    </w:p>
    <w:p w:rsidRPr="00A608F7" w:rsidR="00A608F7" w:rsidP="00A608F7" w:rsidRDefault="00A608F7" w14:paraId="26A9E309" w14:textId="77777777">
      <w:pPr>
        <w:pStyle w:val="NoSpacing"/>
        <w:rPr>
          <w:sz w:val="18"/>
        </w:rPr>
      </w:pPr>
      <w:r w:rsidRPr="00A608F7">
        <w:rPr>
          <w:sz w:val="18"/>
        </w:rPr>
        <w:t>CCLI Song # 5875665</w:t>
      </w:r>
    </w:p>
    <w:p w:rsidRPr="00A608F7" w:rsidR="00A608F7" w:rsidP="00A608F7" w:rsidRDefault="00A608F7" w14:paraId="5E778B76" w14:textId="77777777">
      <w:pPr>
        <w:pStyle w:val="NoSpacing"/>
        <w:rPr>
          <w:sz w:val="18"/>
        </w:rPr>
      </w:pPr>
      <w:r w:rsidRPr="00A608F7">
        <w:rPr>
          <w:sz w:val="18"/>
        </w:rPr>
        <w:t>Ben Fielding | Horatio Gates Spafford | Philip Paul Bliss | Reuben Morgan</w:t>
      </w:r>
    </w:p>
    <w:p w:rsidRPr="00A608F7" w:rsidR="00A608F7" w:rsidP="00A608F7" w:rsidRDefault="00A608F7" w14:paraId="2B2E1ABD" w14:textId="77777777">
      <w:pPr>
        <w:pStyle w:val="NoSpacing"/>
        <w:rPr>
          <w:sz w:val="18"/>
        </w:rPr>
      </w:pPr>
      <w:r w:rsidRPr="00A608F7">
        <w:rPr>
          <w:sz w:val="18"/>
        </w:rPr>
        <w:t>© 2011 Hillsong Music Publishing Australia (Admin. by Capitol CMG Publishing)</w:t>
      </w:r>
    </w:p>
    <w:p w:rsidRPr="00A608F7" w:rsidR="00A608F7" w:rsidP="00A608F7" w:rsidRDefault="00A608F7" w14:paraId="22C49B94" w14:textId="77777777">
      <w:pPr>
        <w:pStyle w:val="NoSpacing"/>
        <w:rPr>
          <w:i/>
          <w:iCs/>
          <w:sz w:val="18"/>
        </w:rPr>
      </w:pPr>
      <w:r w:rsidRPr="00A608F7">
        <w:rPr>
          <w:i/>
          <w:iCs/>
          <w:sz w:val="18"/>
        </w:rPr>
        <w:t xml:space="preserve">For use solely with the </w:t>
      </w:r>
      <w:proofErr w:type="spellStart"/>
      <w:r w:rsidRPr="00A608F7">
        <w:rPr>
          <w:i/>
          <w:iCs/>
          <w:sz w:val="18"/>
        </w:rPr>
        <w:t>SongSelect</w:t>
      </w:r>
      <w:proofErr w:type="spellEnd"/>
      <w:r w:rsidRPr="00A608F7">
        <w:rPr>
          <w:i/>
          <w:iCs/>
          <w:sz w:val="18"/>
        </w:rPr>
        <w:t>® </w:t>
      </w:r>
      <w:hyperlink w:history="1" r:id="rId19">
        <w:r w:rsidRPr="00A608F7">
          <w:rPr>
            <w:rStyle w:val="Hyperlink"/>
            <w:i/>
            <w:iCs/>
            <w:sz w:val="18"/>
            <w:u w:val="none"/>
          </w:rPr>
          <w:t>Terms of Use</w:t>
        </w:r>
      </w:hyperlink>
      <w:r w:rsidRPr="00A608F7">
        <w:rPr>
          <w:i/>
          <w:iCs/>
          <w:sz w:val="18"/>
        </w:rPr>
        <w:t>. All rights reserved. </w:t>
      </w:r>
      <w:hyperlink w:history="1" r:id="rId20">
        <w:r w:rsidRPr="00A608F7">
          <w:rPr>
            <w:rStyle w:val="Hyperlink"/>
            <w:i/>
            <w:iCs/>
            <w:sz w:val="18"/>
            <w:u w:val="none"/>
          </w:rPr>
          <w:t>www.ccli.com</w:t>
        </w:r>
      </w:hyperlink>
    </w:p>
    <w:p w:rsidRPr="00A608F7" w:rsidR="00A608F7" w:rsidP="00A608F7" w:rsidRDefault="00A608F7" w14:paraId="6B914B37" w14:textId="77777777">
      <w:pPr>
        <w:pStyle w:val="NoSpacing"/>
        <w:rPr>
          <w:sz w:val="18"/>
        </w:rPr>
      </w:pPr>
      <w:r w:rsidRPr="00A608F7">
        <w:rPr>
          <w:sz w:val="18"/>
        </w:rPr>
        <w:t>CCLI License # 374151</w:t>
      </w:r>
    </w:p>
    <w:p w:rsidR="008208AF" w:rsidP="00433168" w:rsidRDefault="008208AF" w14:paraId="032F3B31" w14:textId="40FA1B43">
      <w:pPr>
        <w:pStyle w:val="NoSpacing"/>
        <w:rPr>
          <w:sz w:val="18"/>
          <w:u w:val="single"/>
        </w:rPr>
      </w:pPr>
    </w:p>
    <w:p w:rsidR="00710498" w:rsidP="00433168" w:rsidRDefault="00710498" w14:paraId="55F4BDE5" w14:textId="77777777">
      <w:pPr>
        <w:pStyle w:val="NoSpacing"/>
      </w:pPr>
    </w:p>
    <w:sectPr w:rsidR="00710498" w:rsidSect="00A41D0B">
      <w:pgSz w:w="15840" w:h="12240" w:orient="landscape"/>
      <w:pgMar w:top="720" w:right="720" w:bottom="720" w:left="720" w:header="720" w:footer="720" w:gutter="0"/>
      <w:cols w:space="720" w:num="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E6D4A"/>
    <w:multiLevelType w:val="multilevel"/>
    <w:tmpl w:val="186C3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89449DF"/>
    <w:multiLevelType w:val="multilevel"/>
    <w:tmpl w:val="6B46E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FE53EBD"/>
    <w:multiLevelType w:val="multilevel"/>
    <w:tmpl w:val="1CC2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37185732"/>
    <w:multiLevelType w:val="multilevel"/>
    <w:tmpl w:val="B4466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38CA59A4"/>
    <w:multiLevelType w:val="multilevel"/>
    <w:tmpl w:val="7FC2A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4BE142FD"/>
    <w:multiLevelType w:val="multilevel"/>
    <w:tmpl w:val="3E7C9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5FA62076"/>
    <w:multiLevelType w:val="multilevel"/>
    <w:tmpl w:val="01B60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6009771C"/>
    <w:multiLevelType w:val="multilevel"/>
    <w:tmpl w:val="7B445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632E2076"/>
    <w:multiLevelType w:val="multilevel"/>
    <w:tmpl w:val="0E449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685C63FF"/>
    <w:multiLevelType w:val="multilevel"/>
    <w:tmpl w:val="DEE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7113477A"/>
    <w:multiLevelType w:val="multilevel"/>
    <w:tmpl w:val="D19A7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7C052E5A"/>
    <w:multiLevelType w:val="multilevel"/>
    <w:tmpl w:val="ECC28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6"/>
  </w:num>
  <w:num w:numId="5">
    <w:abstractNumId w:val="8"/>
  </w:num>
  <w:num w:numId="6">
    <w:abstractNumId w:val="0"/>
  </w:num>
  <w:num w:numId="7">
    <w:abstractNumId w:val="11"/>
  </w:num>
  <w:num w:numId="8">
    <w:abstractNumId w:val="5"/>
  </w:num>
  <w:num w:numId="9">
    <w:abstractNumId w:val="9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2MDIxNTM2M7cwsTBU0lEKTi0uzszPAykwNK8FAKuh/d0tAAAA"/>
  </w:docVars>
  <w:rsids>
    <w:rsidRoot w:val="00D40746"/>
    <w:rsid w:val="00042DDA"/>
    <w:rsid w:val="0005678F"/>
    <w:rsid w:val="000D46E7"/>
    <w:rsid w:val="000F262A"/>
    <w:rsid w:val="00160839"/>
    <w:rsid w:val="00282A40"/>
    <w:rsid w:val="003179AF"/>
    <w:rsid w:val="00336C33"/>
    <w:rsid w:val="0034525E"/>
    <w:rsid w:val="00376CEB"/>
    <w:rsid w:val="00426F8F"/>
    <w:rsid w:val="00433168"/>
    <w:rsid w:val="00440B5E"/>
    <w:rsid w:val="004E139B"/>
    <w:rsid w:val="004F519A"/>
    <w:rsid w:val="00512612"/>
    <w:rsid w:val="00530DDF"/>
    <w:rsid w:val="00531422"/>
    <w:rsid w:val="00545216"/>
    <w:rsid w:val="005C4E74"/>
    <w:rsid w:val="005C6BA2"/>
    <w:rsid w:val="006252F2"/>
    <w:rsid w:val="00690EF0"/>
    <w:rsid w:val="006B6F16"/>
    <w:rsid w:val="006F0F90"/>
    <w:rsid w:val="00710498"/>
    <w:rsid w:val="00717B3B"/>
    <w:rsid w:val="00731531"/>
    <w:rsid w:val="00775B4A"/>
    <w:rsid w:val="00810066"/>
    <w:rsid w:val="008208AF"/>
    <w:rsid w:val="00823CA6"/>
    <w:rsid w:val="008C66EA"/>
    <w:rsid w:val="008D5057"/>
    <w:rsid w:val="008E79E5"/>
    <w:rsid w:val="00976332"/>
    <w:rsid w:val="009B1551"/>
    <w:rsid w:val="009E6FA8"/>
    <w:rsid w:val="00A337F8"/>
    <w:rsid w:val="00A41D0B"/>
    <w:rsid w:val="00A5460D"/>
    <w:rsid w:val="00A608F7"/>
    <w:rsid w:val="00A7075F"/>
    <w:rsid w:val="00AE1D24"/>
    <w:rsid w:val="00AF031A"/>
    <w:rsid w:val="00B42FAF"/>
    <w:rsid w:val="00B55454"/>
    <w:rsid w:val="00B92983"/>
    <w:rsid w:val="00BB6D1A"/>
    <w:rsid w:val="00BC189D"/>
    <w:rsid w:val="00BE3904"/>
    <w:rsid w:val="00C42BE9"/>
    <w:rsid w:val="00C945A9"/>
    <w:rsid w:val="00CA16E3"/>
    <w:rsid w:val="00CF59FF"/>
    <w:rsid w:val="00CF61D4"/>
    <w:rsid w:val="00D07E78"/>
    <w:rsid w:val="00D325E0"/>
    <w:rsid w:val="00D40746"/>
    <w:rsid w:val="00D51453"/>
    <w:rsid w:val="00DB0AFE"/>
    <w:rsid w:val="00E1383B"/>
    <w:rsid w:val="00E159ED"/>
    <w:rsid w:val="00E245F6"/>
    <w:rsid w:val="00E56980"/>
    <w:rsid w:val="00E837DF"/>
    <w:rsid w:val="00E85D42"/>
    <w:rsid w:val="00EB573E"/>
    <w:rsid w:val="00EB7487"/>
    <w:rsid w:val="00ED7478"/>
    <w:rsid w:val="00F40CB8"/>
    <w:rsid w:val="00F859BF"/>
    <w:rsid w:val="00F96B4F"/>
    <w:rsid w:val="00FE2E8B"/>
    <w:rsid w:val="4E1C4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22AE7"/>
  <w15:chartTrackingRefBased/>
  <w15:docId w15:val="{EA7EBED8-3060-4B53-856E-40B7F81CE6B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43316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252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9FF"/>
    <w:rPr>
      <w:color w:val="605E5C"/>
      <w:shd w:val="clear" w:color="auto" w:fill="E1DFDD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2Char" w:customStyle="1" mc:Ignorable="w14">
    <w:name xmlns:w="http://schemas.openxmlformats.org/wordprocessingml/2006/main" w:val="Heading 2 Char"/>
    <w:basedOn xmlns:w="http://schemas.openxmlformats.org/wordprocessingml/2006/main" w:val="DefaultParagraphFont"/>
    <w:link xmlns:w="http://schemas.openxmlformats.org/wordprocessingml/2006/main" w:val="Heading2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2" mc:Ignorable="w14">
    <w:name xmlns:w="http://schemas.openxmlformats.org/wordprocessingml/2006/main" w:val="heading 2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2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1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3Char" w:customStyle="1" mc:Ignorable="w14">
    <w:name xmlns:w="http://schemas.openxmlformats.org/wordprocessingml/2006/main" w:val="Heading 3 Char"/>
    <w:basedOn xmlns:w="http://schemas.openxmlformats.org/wordprocessingml/2006/main" w:val="DefaultParagraphFont"/>
    <w:link xmlns:w="http://schemas.openxmlformats.org/wordprocessingml/2006/main" w:val="Heading3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3" mc:Ignorable="w14">
    <w:name xmlns:w="http://schemas.openxmlformats.org/wordprocessingml/2006/main" w:val="heading 3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3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2"/>
    </w:pPr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ccli.com/" TargetMode="External" Id="rId8" /><Relationship Type="http://schemas.openxmlformats.org/officeDocument/2006/relationships/hyperlink" Target="https://songselect.ccli.com/about/termsofuse" TargetMode="External" Id="rId13" /><Relationship Type="http://schemas.openxmlformats.org/officeDocument/2006/relationships/hyperlink" Target="http://www.ccli.com/" TargetMode="External" Id="rId18" /><Relationship Type="http://schemas.openxmlformats.org/officeDocument/2006/relationships/settings" Target="settings.xml" Id="rId3" /><Relationship Type="http://schemas.openxmlformats.org/officeDocument/2006/relationships/fontTable" Target="fontTable.xml" Id="rId21" /><Relationship Type="http://schemas.openxmlformats.org/officeDocument/2006/relationships/hyperlink" Target="https://songselect.ccli.com/about/termsofuse" TargetMode="External" Id="rId7" /><Relationship Type="http://schemas.openxmlformats.org/officeDocument/2006/relationships/hyperlink" Target="http://www.ccli.com/" TargetMode="External" Id="rId12" /><Relationship Type="http://schemas.openxmlformats.org/officeDocument/2006/relationships/hyperlink" Target="https://songselect.ccli.com/about/termsofuse" TargetMode="External" Id="rId17" /><Relationship Type="http://schemas.openxmlformats.org/officeDocument/2006/relationships/styles" Target="styles.xml" Id="rId2" /><Relationship Type="http://schemas.openxmlformats.org/officeDocument/2006/relationships/hyperlink" Target="http://www.ccli.com/" TargetMode="External" Id="rId16" /><Relationship Type="http://schemas.openxmlformats.org/officeDocument/2006/relationships/hyperlink" Target="http://www.ccli.com/" TargetMode="External" Id="rId20" /><Relationship Type="http://schemas.openxmlformats.org/officeDocument/2006/relationships/numbering" Target="numbering.xml" Id="rId1" /><Relationship Type="http://schemas.openxmlformats.org/officeDocument/2006/relationships/hyperlink" Target="http://www.ccli.com/" TargetMode="External" Id="rId6" /><Relationship Type="http://schemas.openxmlformats.org/officeDocument/2006/relationships/hyperlink" Target="https://songselect.ccli.com/about/termsofuse" TargetMode="External" Id="rId11" /><Relationship Type="http://schemas.openxmlformats.org/officeDocument/2006/relationships/hyperlink" Target="https://songselect.ccli.com/about/termsofuse" TargetMode="External" Id="rId5" /><Relationship Type="http://schemas.openxmlformats.org/officeDocument/2006/relationships/hyperlink" Target="https://songselect.ccli.com/about/termsofuse" TargetMode="External" Id="rId15" /><Relationship Type="http://schemas.openxmlformats.org/officeDocument/2006/relationships/hyperlink" Target="http://www.ccli.com/" TargetMode="External" Id="rId10" /><Relationship Type="http://schemas.openxmlformats.org/officeDocument/2006/relationships/hyperlink" Target="https://songselect.ccli.com/about/termsofuse" TargetMode="External" Id="rId19" /><Relationship Type="http://schemas.openxmlformats.org/officeDocument/2006/relationships/webSettings" Target="webSettings.xml" Id="rId4" /><Relationship Type="http://schemas.openxmlformats.org/officeDocument/2006/relationships/hyperlink" Target="https://songselect.ccli.com/about/termsofuse" TargetMode="External" Id="rId9" /><Relationship Type="http://schemas.openxmlformats.org/officeDocument/2006/relationships/hyperlink" Target="http://www.ccli.com/" TargetMode="External" Id="rId14" /><Relationship Type="http://schemas.openxmlformats.org/officeDocument/2006/relationships/theme" Target="theme/theme1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UPC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une Bowie</dc:creator>
  <keywords/>
  <dc:description/>
  <lastModifiedBy>Stephen Trafton</lastModifiedBy>
  <revision>12</revision>
  <lastPrinted>2020-08-05T21:41:00.0000000Z</lastPrinted>
  <dcterms:created xsi:type="dcterms:W3CDTF">2020-10-13T18:52:00.0000000Z</dcterms:created>
  <dcterms:modified xsi:type="dcterms:W3CDTF">2020-10-14T00:13:33.2659861Z</dcterms:modified>
</coreProperties>
</file>